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BC34CF" w14:textId="77777777" w:rsidR="00FB5B06" w:rsidRDefault="00FB5B06" w:rsidP="00D45E9F">
      <w:pPr>
        <w:jc w:val="center"/>
        <w:rPr>
          <w:rFonts w:ascii="Arial" w:hAnsi="Arial" w:cs="Arial"/>
          <w:b/>
          <w:sz w:val="32"/>
          <w:szCs w:val="32"/>
        </w:rPr>
      </w:pPr>
    </w:p>
    <w:p w14:paraId="2BA3B74C" w14:textId="77777777" w:rsidR="00D02D86" w:rsidRDefault="00D02D86" w:rsidP="00D02D86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3439CE37" wp14:editId="28A8EC06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BBACC2" w14:textId="77777777" w:rsidR="00D02D86" w:rsidRDefault="00D02D86" w:rsidP="00D02D86">
      <w:pPr>
        <w:jc w:val="center"/>
        <w:rPr>
          <w:b/>
          <w:bCs/>
        </w:rPr>
      </w:pPr>
      <w:r>
        <w:rPr>
          <w:b/>
          <w:bCs/>
        </w:rPr>
        <w:t>FIRST SEMESTER 2022-2023</w:t>
      </w:r>
    </w:p>
    <w:p w14:paraId="34DF79A0" w14:textId="77777777" w:rsidR="00D02D86" w:rsidRDefault="00D02D86" w:rsidP="00D02D86">
      <w:pPr>
        <w:pStyle w:val="Heading1"/>
        <w:ind w:left="0" w:firstLine="0"/>
        <w:jc w:val="center"/>
      </w:pPr>
      <w:r>
        <w:t>Course Handout Part II</w:t>
      </w:r>
    </w:p>
    <w:p w14:paraId="7C49BF38" w14:textId="734F7885" w:rsidR="00D02D86" w:rsidRDefault="00D02D86" w:rsidP="00D02D86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Date: </w:t>
      </w:r>
      <w:r w:rsidR="00C7444C">
        <w:t>11</w:t>
      </w:r>
      <w:r>
        <w:t>-08-202</w:t>
      </w:r>
      <w:r w:rsidR="00ED12F8">
        <w:t>3</w:t>
      </w:r>
      <w:r>
        <w:t xml:space="preserve"> </w:t>
      </w:r>
    </w:p>
    <w:p w14:paraId="64A26195" w14:textId="3C424AA4" w:rsidR="006F6877" w:rsidRPr="00EA4218" w:rsidRDefault="006F6877" w:rsidP="00EA4218">
      <w:pPr>
        <w:suppressAutoHyphens/>
        <w:overflowPunct w:val="0"/>
        <w:autoSpaceDE w:val="0"/>
        <w:autoSpaceDN w:val="0"/>
        <w:adjustRightInd w:val="0"/>
        <w:jc w:val="both"/>
        <w:rPr>
          <w:rFonts w:ascii="Arial" w:hAnsi="Arial" w:cs="Arial"/>
          <w:spacing w:val="-2"/>
          <w:sz w:val="20"/>
          <w:szCs w:val="20"/>
        </w:rPr>
      </w:pPr>
      <w:r w:rsidRPr="00D45E9F">
        <w:rPr>
          <w:rFonts w:ascii="Arial" w:hAnsi="Arial" w:cs="Arial"/>
          <w:spacing w:val="-2"/>
          <w:sz w:val="20"/>
          <w:szCs w:val="20"/>
        </w:rPr>
        <w:t>In addition to part</w:t>
      </w:r>
      <w:r w:rsidRPr="00D45E9F">
        <w:rPr>
          <w:rFonts w:ascii="Arial" w:hAnsi="Arial" w:cs="Arial"/>
          <w:spacing w:val="-2"/>
          <w:sz w:val="20"/>
          <w:szCs w:val="20"/>
        </w:rPr>
        <w:noBreakHyphen/>
        <w:t>I (General Handout for all courses appended to the timetable) this portion gives further specific details regarding the course.</w:t>
      </w:r>
    </w:p>
    <w:p w14:paraId="44868AF6" w14:textId="072D49FD" w:rsidR="00AC39EA" w:rsidRPr="00003A6D" w:rsidRDefault="00AC39EA" w:rsidP="00AC39EA">
      <w:pPr>
        <w:rPr>
          <w:rFonts w:ascii="Arial" w:hAnsi="Arial" w:cs="Arial"/>
          <w:b/>
          <w:bCs/>
          <w:strike/>
          <w:sz w:val="20"/>
          <w:szCs w:val="20"/>
        </w:rPr>
      </w:pPr>
      <w:r w:rsidRPr="00003A6D">
        <w:rPr>
          <w:rFonts w:ascii="Arial" w:hAnsi="Arial" w:cs="Arial"/>
          <w:b/>
          <w:bCs/>
          <w:sz w:val="20"/>
          <w:szCs w:val="20"/>
        </w:rPr>
        <w:t>Course No</w:t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  <w:t xml:space="preserve">: </w:t>
      </w:r>
      <w:r w:rsidR="00C50067">
        <w:rPr>
          <w:rFonts w:ascii="Arial" w:hAnsi="Arial" w:cs="Arial"/>
          <w:b/>
          <w:sz w:val="20"/>
          <w:szCs w:val="20"/>
        </w:rPr>
        <w:t>AN F3</w:t>
      </w:r>
      <w:r w:rsidR="00123820">
        <w:rPr>
          <w:rFonts w:ascii="Arial" w:hAnsi="Arial" w:cs="Arial"/>
          <w:b/>
          <w:sz w:val="20"/>
          <w:szCs w:val="20"/>
        </w:rPr>
        <w:t>11</w:t>
      </w:r>
      <w:r w:rsidR="00C50067">
        <w:rPr>
          <w:rFonts w:ascii="Arial" w:hAnsi="Arial" w:cs="Arial"/>
          <w:b/>
          <w:sz w:val="20"/>
          <w:szCs w:val="20"/>
        </w:rPr>
        <w:t xml:space="preserve"> </w:t>
      </w:r>
      <w:r w:rsidR="00102674">
        <w:rPr>
          <w:rFonts w:ascii="Arial" w:hAnsi="Arial" w:cs="Arial"/>
          <w:b/>
          <w:bCs/>
          <w:sz w:val="20"/>
          <w:szCs w:val="20"/>
        </w:rPr>
        <w:t>(</w:t>
      </w:r>
      <w:r w:rsidR="00BF535E">
        <w:rPr>
          <w:rFonts w:ascii="Arial" w:hAnsi="Arial" w:cs="Arial"/>
          <w:b/>
          <w:bCs/>
          <w:sz w:val="20"/>
          <w:szCs w:val="20"/>
        </w:rPr>
        <w:t xml:space="preserve">3 0 </w:t>
      </w:r>
      <w:r w:rsidR="00B57F6D">
        <w:rPr>
          <w:rFonts w:ascii="Arial" w:hAnsi="Arial" w:cs="Arial"/>
          <w:b/>
          <w:bCs/>
          <w:sz w:val="20"/>
          <w:szCs w:val="20"/>
        </w:rPr>
        <w:t>3</w:t>
      </w:r>
      <w:r w:rsidR="002030BA">
        <w:rPr>
          <w:rFonts w:ascii="Arial" w:hAnsi="Arial" w:cs="Arial"/>
          <w:b/>
          <w:bCs/>
          <w:sz w:val="20"/>
          <w:szCs w:val="20"/>
        </w:rPr>
        <w:t>)</w:t>
      </w:r>
    </w:p>
    <w:p w14:paraId="788DE68A" w14:textId="40647E92" w:rsidR="00AC39EA" w:rsidRPr="00003A6D" w:rsidRDefault="00AC39EA" w:rsidP="00AC39EA">
      <w:pPr>
        <w:keepNext/>
        <w:outlineLvl w:val="1"/>
        <w:rPr>
          <w:rFonts w:ascii="Arial" w:hAnsi="Arial" w:cs="Arial"/>
          <w:b/>
          <w:bCs/>
          <w:strike/>
          <w:sz w:val="20"/>
          <w:szCs w:val="20"/>
        </w:rPr>
      </w:pPr>
      <w:r w:rsidRPr="00003A6D">
        <w:rPr>
          <w:rFonts w:ascii="Arial" w:hAnsi="Arial" w:cs="Arial"/>
          <w:b/>
          <w:bCs/>
          <w:sz w:val="20"/>
          <w:szCs w:val="20"/>
        </w:rPr>
        <w:t>Course Title</w:t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</w:r>
      <w:r w:rsidRPr="00003A6D">
        <w:rPr>
          <w:rFonts w:ascii="Arial" w:hAnsi="Arial" w:cs="Arial"/>
          <w:b/>
          <w:bCs/>
          <w:sz w:val="20"/>
          <w:szCs w:val="20"/>
        </w:rPr>
        <w:tab/>
        <w:t xml:space="preserve">: </w:t>
      </w:r>
      <w:r w:rsidR="00EF1849">
        <w:rPr>
          <w:rFonts w:ascii="Arial" w:hAnsi="Arial" w:cs="Arial"/>
          <w:b/>
          <w:bCs/>
          <w:sz w:val="20"/>
          <w:szCs w:val="20"/>
        </w:rPr>
        <w:t>Principles of Aerodynamics</w:t>
      </w:r>
    </w:p>
    <w:p w14:paraId="76D240E7" w14:textId="28346BE9" w:rsidR="00475B93" w:rsidRPr="002030BA" w:rsidRDefault="004768C1" w:rsidP="00AC39EA">
      <w:pPr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Instructor-i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>n</w:t>
      </w:r>
      <w:r>
        <w:rPr>
          <w:rFonts w:ascii="Arial" w:hAnsi="Arial" w:cs="Arial"/>
          <w:b/>
          <w:bCs/>
          <w:sz w:val="20"/>
          <w:szCs w:val="20"/>
        </w:rPr>
        <w:t>-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>charge</w:t>
      </w:r>
      <w:r w:rsidR="00AC39EA" w:rsidRPr="00003A6D">
        <w:rPr>
          <w:rFonts w:ascii="Arial" w:hAnsi="Arial" w:cs="Arial"/>
          <w:b/>
          <w:bCs/>
          <w:sz w:val="20"/>
          <w:szCs w:val="20"/>
        </w:rPr>
        <w:tab/>
      </w:r>
      <w:r w:rsidR="00AC39EA" w:rsidRPr="00003A6D">
        <w:rPr>
          <w:rFonts w:ascii="Arial" w:hAnsi="Arial" w:cs="Arial"/>
          <w:b/>
          <w:bCs/>
          <w:sz w:val="20"/>
          <w:szCs w:val="20"/>
        </w:rPr>
        <w:tab/>
        <w:t>:</w:t>
      </w:r>
      <w:r w:rsidR="00C33978">
        <w:rPr>
          <w:rFonts w:ascii="Arial" w:hAnsi="Arial" w:cs="Arial"/>
          <w:b/>
          <w:bCs/>
          <w:sz w:val="20"/>
          <w:szCs w:val="20"/>
        </w:rPr>
        <w:t xml:space="preserve"> </w:t>
      </w:r>
      <w:r w:rsidR="000A29BD">
        <w:rPr>
          <w:rFonts w:ascii="Arial" w:hAnsi="Arial" w:cs="Arial"/>
          <w:b/>
          <w:bCs/>
          <w:sz w:val="20"/>
          <w:szCs w:val="20"/>
        </w:rPr>
        <w:t xml:space="preserve">Dr.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Pardha</w:t>
      </w:r>
      <w:proofErr w:type="spellEnd"/>
      <w:r w:rsidR="00D02D8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Saradhi</w:t>
      </w:r>
      <w:proofErr w:type="spellEnd"/>
    </w:p>
    <w:p w14:paraId="0E80378C" w14:textId="45012E53" w:rsidR="00BF535E" w:rsidRPr="002030BA" w:rsidRDefault="009E526F" w:rsidP="00BF535E">
      <w:pPr>
        <w:rPr>
          <w:rFonts w:ascii="Arial" w:hAnsi="Arial" w:cs="Arial"/>
          <w:sz w:val="16"/>
          <w:szCs w:val="20"/>
        </w:rPr>
      </w:pPr>
      <w:r>
        <w:rPr>
          <w:rFonts w:ascii="Arial" w:hAnsi="Arial" w:cs="Arial"/>
          <w:b/>
          <w:sz w:val="20"/>
          <w:szCs w:val="20"/>
        </w:rPr>
        <w:t>Instructors</w:t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</w:r>
      <w:r>
        <w:rPr>
          <w:rFonts w:ascii="Arial" w:hAnsi="Arial" w:cs="Arial"/>
          <w:b/>
          <w:sz w:val="20"/>
          <w:szCs w:val="20"/>
        </w:rPr>
        <w:tab/>
        <w:t xml:space="preserve">: </w:t>
      </w:r>
      <w:r w:rsidR="000A29BD">
        <w:rPr>
          <w:rFonts w:ascii="Arial" w:hAnsi="Arial" w:cs="Arial"/>
          <w:b/>
          <w:sz w:val="20"/>
          <w:szCs w:val="20"/>
        </w:rPr>
        <w:t xml:space="preserve">Dr.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Pardha</w:t>
      </w:r>
      <w:proofErr w:type="spellEnd"/>
      <w:r w:rsidR="00D02D8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 w:rsidR="00D02D86">
        <w:rPr>
          <w:rFonts w:ascii="Arial" w:hAnsi="Arial" w:cs="Arial"/>
          <w:b/>
          <w:sz w:val="20"/>
          <w:szCs w:val="20"/>
        </w:rPr>
        <w:t>Saradhi</w:t>
      </w:r>
      <w:proofErr w:type="spellEnd"/>
    </w:p>
    <w:p w14:paraId="5062A5CD" w14:textId="77777777" w:rsidR="00475B93" w:rsidRPr="00015C74" w:rsidRDefault="00475B93">
      <w:pPr>
        <w:rPr>
          <w:rFonts w:ascii="Arial" w:eastAsia="MS Mincho" w:hAnsi="Arial" w:cs="Arial"/>
          <w:sz w:val="12"/>
          <w:szCs w:val="12"/>
        </w:rPr>
      </w:pPr>
    </w:p>
    <w:p w14:paraId="737F9597" w14:textId="77777777" w:rsidR="00AC39EA" w:rsidRPr="00AC39EA" w:rsidRDefault="00AC39EA" w:rsidP="00AC39EA">
      <w:pPr>
        <w:jc w:val="both"/>
        <w:rPr>
          <w:rFonts w:ascii="Arial" w:hAnsi="Arial" w:cs="Arial"/>
          <w:sz w:val="20"/>
          <w:szCs w:val="20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>Scope and objective of the course</w:t>
      </w:r>
      <w:r w:rsidRPr="00AC39EA">
        <w:rPr>
          <w:rFonts w:ascii="Arial" w:hAnsi="Arial" w:cs="Arial"/>
          <w:sz w:val="20"/>
          <w:szCs w:val="20"/>
        </w:rPr>
        <w:t xml:space="preserve">: </w:t>
      </w:r>
    </w:p>
    <w:p w14:paraId="009AC62F" w14:textId="77777777" w:rsidR="002030BA" w:rsidRPr="007A433E" w:rsidRDefault="002030BA" w:rsidP="007A433E">
      <w:pPr>
        <w:jc w:val="both"/>
        <w:rPr>
          <w:rFonts w:ascii="Arial" w:hAnsi="Arial" w:cs="Arial"/>
          <w:sz w:val="20"/>
          <w:szCs w:val="20"/>
        </w:rPr>
      </w:pPr>
    </w:p>
    <w:p w14:paraId="1B3D4815" w14:textId="0A842596" w:rsidR="007A433E" w:rsidRPr="007A433E" w:rsidRDefault="00EF1849" w:rsidP="007A433E">
      <w:pPr>
        <w:pStyle w:val="NormalWeb"/>
        <w:spacing w:before="0" w:beforeAutospacing="0" w:after="150" w:afterAutospacing="0"/>
        <w:jc w:val="both"/>
        <w:rPr>
          <w:rFonts w:ascii="Arial" w:hAnsi="Arial" w:cs="Arial"/>
          <w:color w:val="333333"/>
          <w:sz w:val="20"/>
          <w:szCs w:val="20"/>
        </w:rPr>
      </w:pPr>
      <w:r w:rsidRPr="007A433E">
        <w:rPr>
          <w:rFonts w:ascii="Arial" w:hAnsi="Arial" w:cs="Arial"/>
          <w:color w:val="333333"/>
          <w:sz w:val="20"/>
          <w:szCs w:val="20"/>
        </w:rPr>
        <w:t>This course covers the first hand fundamentals about aerodynamics, i.e. the study of the flow of air about a bod</w:t>
      </w:r>
      <w:r w:rsidR="000A29BD">
        <w:rPr>
          <w:rFonts w:ascii="Arial" w:hAnsi="Arial" w:cs="Arial"/>
          <w:color w:val="333333"/>
          <w:sz w:val="20"/>
          <w:szCs w:val="20"/>
        </w:rPr>
        <w:t xml:space="preserve">y 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more specifically of an airplane, but much of the aerodynamics in this course is relevant to a wide variety of applications from sail boats to automobiles to birds. This course extends fluid mechanic concepts to the aerodynamic performance of wings and bodies in sub/supersonic regimes. </w:t>
      </w:r>
    </w:p>
    <w:p w14:paraId="5B482A99" w14:textId="758B0744" w:rsidR="00EF1849" w:rsidRPr="007A433E" w:rsidRDefault="007A433E" w:rsidP="007A433E">
      <w:pPr>
        <w:pStyle w:val="NormalWeb"/>
        <w:spacing w:before="0" w:beforeAutospacing="0" w:after="150" w:afterAutospacing="0"/>
        <w:jc w:val="both"/>
        <w:rPr>
          <w:rFonts w:ascii="Arial" w:hAnsi="Arial" w:cs="Arial"/>
          <w:color w:val="333333"/>
          <w:sz w:val="20"/>
          <w:szCs w:val="20"/>
        </w:rPr>
      </w:pPr>
      <w:r w:rsidRPr="007A433E">
        <w:rPr>
          <w:rFonts w:ascii="Arial" w:hAnsi="Arial" w:cs="Arial"/>
          <w:color w:val="333333"/>
          <w:sz w:val="20"/>
          <w:szCs w:val="20"/>
        </w:rPr>
        <w:t>The students will be able to f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>ormulate and apply appropriate aerodynamic models to predict the forces on and performance of realistic three-dimensional configurations;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 a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>ssess the applicability of aerodynamic models to predict the forces on and performance of realistic three-dimensional configurations and estimate the errors resulting from their application;</w:t>
      </w:r>
      <w:r w:rsidRPr="007A433E">
        <w:rPr>
          <w:rFonts w:ascii="Arial" w:hAnsi="Arial" w:cs="Arial"/>
          <w:color w:val="333333"/>
          <w:sz w:val="20"/>
          <w:szCs w:val="20"/>
        </w:rPr>
        <w:t xml:space="preserve"> and be able to </w:t>
      </w:r>
      <w:r w:rsidR="00EF1849" w:rsidRPr="007A433E">
        <w:rPr>
          <w:rFonts w:ascii="Arial" w:hAnsi="Arial" w:cs="Arial"/>
          <w:color w:val="333333"/>
          <w:sz w:val="20"/>
          <w:szCs w:val="20"/>
        </w:rPr>
        <w:t xml:space="preserve">Perform a computational and experimental </w:t>
      </w:r>
      <w:r w:rsidRPr="007A433E">
        <w:rPr>
          <w:rFonts w:ascii="Arial" w:hAnsi="Arial" w:cs="Arial"/>
          <w:color w:val="333333"/>
          <w:sz w:val="20"/>
          <w:szCs w:val="20"/>
        </w:rPr>
        <w:t>aerodynamic analysis and design.</w:t>
      </w:r>
    </w:p>
    <w:p w14:paraId="2EE8FCD0" w14:textId="77777777" w:rsidR="00B57F6D" w:rsidRPr="00394661" w:rsidRDefault="00B57F6D" w:rsidP="00B57F6D">
      <w:pPr>
        <w:jc w:val="both"/>
        <w:rPr>
          <w:rFonts w:ascii="Arial" w:hAnsi="Arial" w:cs="Arial"/>
          <w:sz w:val="8"/>
          <w:szCs w:val="20"/>
        </w:rPr>
      </w:pPr>
    </w:p>
    <w:p w14:paraId="791DD84A" w14:textId="3337989A" w:rsidR="00AC39EA" w:rsidRPr="00AC39EA" w:rsidRDefault="00AC39EA" w:rsidP="00AC39EA">
      <w:pPr>
        <w:rPr>
          <w:rFonts w:ascii="Arial" w:hAnsi="Arial" w:cs="Arial"/>
          <w:b/>
          <w:sz w:val="19"/>
          <w:szCs w:val="19"/>
        </w:rPr>
      </w:pPr>
      <w:r w:rsidRPr="00CD2F17">
        <w:rPr>
          <w:rFonts w:ascii="Arial" w:hAnsi="Arial" w:cs="Arial"/>
          <w:b/>
          <w:sz w:val="19"/>
          <w:szCs w:val="19"/>
          <w:u w:val="single"/>
        </w:rPr>
        <w:t xml:space="preserve">Course Pre/Co- requisite </w:t>
      </w:r>
      <w:r w:rsidRPr="00CD2F17">
        <w:rPr>
          <w:rFonts w:ascii="Arial" w:hAnsi="Arial" w:cs="Arial"/>
          <w:sz w:val="19"/>
          <w:szCs w:val="19"/>
          <w:u w:val="single"/>
        </w:rPr>
        <w:t>(if any)</w:t>
      </w:r>
      <w:r w:rsidRPr="00CD2F17">
        <w:rPr>
          <w:rFonts w:ascii="Arial" w:hAnsi="Arial" w:cs="Arial"/>
          <w:b/>
          <w:sz w:val="19"/>
          <w:szCs w:val="19"/>
          <w:u w:val="single"/>
        </w:rPr>
        <w:t>&amp; Catalogue / Bulletin Description:</w:t>
      </w:r>
      <w:r w:rsidR="00436524">
        <w:rPr>
          <w:rFonts w:ascii="Arial" w:hAnsi="Arial" w:cs="Arial"/>
          <w:b/>
          <w:sz w:val="19"/>
          <w:szCs w:val="19"/>
          <w:u w:val="single"/>
        </w:rPr>
        <w:t xml:space="preserve"> </w:t>
      </w:r>
      <w:r w:rsidR="00D02D86">
        <w:rPr>
          <w:rFonts w:ascii="Arial" w:hAnsi="Arial" w:cs="Arial"/>
          <w:i/>
          <w:sz w:val="20"/>
          <w:szCs w:val="20"/>
        </w:rPr>
        <w:t>ME F212 (Fluid Mechanics)</w:t>
      </w:r>
    </w:p>
    <w:p w14:paraId="0C122C16" w14:textId="77777777" w:rsidR="00B57F6D" w:rsidRDefault="00B57F6D" w:rsidP="0035493D">
      <w:pPr>
        <w:ind w:left="-144" w:right="-144"/>
        <w:rPr>
          <w:rFonts w:ascii="Arial" w:hAnsi="Arial" w:cs="Arial"/>
          <w:b/>
          <w:bCs/>
          <w:sz w:val="20"/>
          <w:szCs w:val="20"/>
          <w:u w:val="single"/>
        </w:rPr>
      </w:pPr>
    </w:p>
    <w:p w14:paraId="3947C8EA" w14:textId="77777777" w:rsidR="00AC39EA" w:rsidRPr="00AC39EA" w:rsidRDefault="00AC39EA" w:rsidP="0016777B">
      <w:pPr>
        <w:rPr>
          <w:rFonts w:ascii="Arial" w:hAnsi="Arial" w:cs="Arial"/>
          <w:b/>
          <w:bCs/>
          <w:sz w:val="20"/>
          <w:szCs w:val="20"/>
          <w:u w:val="single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 xml:space="preserve">Text Books: </w:t>
      </w:r>
    </w:p>
    <w:p w14:paraId="4A752B7D" w14:textId="5DFFEE52" w:rsidR="00B57F6D" w:rsidRPr="00BA52A9" w:rsidRDefault="002318C1" w:rsidP="0016777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BA52A9">
        <w:rPr>
          <w:rFonts w:ascii="Arial" w:hAnsi="Arial" w:cs="Arial"/>
          <w:sz w:val="20"/>
          <w:szCs w:val="20"/>
        </w:rPr>
        <w:t>TB</w:t>
      </w:r>
      <w:r w:rsidR="00422FCC" w:rsidRPr="00BA52A9">
        <w:rPr>
          <w:rFonts w:ascii="Arial" w:hAnsi="Arial" w:cs="Arial"/>
          <w:sz w:val="20"/>
          <w:szCs w:val="20"/>
        </w:rPr>
        <w:t xml:space="preserve"> </w:t>
      </w:r>
      <w:r w:rsidRPr="00BA52A9">
        <w:rPr>
          <w:rFonts w:ascii="Arial" w:hAnsi="Arial" w:cs="Arial"/>
          <w:sz w:val="20"/>
          <w:szCs w:val="20"/>
        </w:rPr>
        <w:t xml:space="preserve">1: </w:t>
      </w:r>
      <w:r w:rsidR="00BA52A9" w:rsidRPr="00BA52A9">
        <w:rPr>
          <w:rFonts w:ascii="Arial" w:hAnsi="Arial" w:cs="Arial"/>
          <w:sz w:val="20"/>
          <w:szCs w:val="20"/>
        </w:rPr>
        <w:t xml:space="preserve">Anderson, J. D., Jr., </w:t>
      </w:r>
      <w:r w:rsidR="00BA52A9" w:rsidRPr="004E01D1">
        <w:rPr>
          <w:rFonts w:ascii="Arial" w:hAnsi="Arial" w:cs="Arial"/>
          <w:i/>
          <w:sz w:val="20"/>
          <w:szCs w:val="20"/>
        </w:rPr>
        <w:t>Fundamentals of Aerodynamics</w:t>
      </w:r>
      <w:r w:rsidR="00BA52A9" w:rsidRPr="00BA52A9">
        <w:rPr>
          <w:rFonts w:ascii="Arial" w:hAnsi="Arial" w:cs="Arial"/>
          <w:sz w:val="20"/>
          <w:szCs w:val="20"/>
        </w:rPr>
        <w:t xml:space="preserve">, </w:t>
      </w:r>
      <w:r w:rsidR="00887F61">
        <w:rPr>
          <w:rFonts w:ascii="Arial" w:hAnsi="Arial" w:cs="Arial"/>
          <w:sz w:val="20"/>
          <w:szCs w:val="20"/>
        </w:rPr>
        <w:t xml:space="preserve">Tata </w:t>
      </w:r>
      <w:r w:rsidR="00BA52A9" w:rsidRPr="00BA52A9">
        <w:rPr>
          <w:rFonts w:ascii="Arial" w:hAnsi="Arial" w:cs="Arial"/>
          <w:sz w:val="20"/>
          <w:szCs w:val="20"/>
        </w:rPr>
        <w:t xml:space="preserve">McGraw Hill 2001. </w:t>
      </w:r>
    </w:p>
    <w:p w14:paraId="1CCD3DAF" w14:textId="77777777" w:rsidR="00E53104" w:rsidRPr="00BA52A9" w:rsidRDefault="00E53104" w:rsidP="0016777B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45D17D79" w14:textId="2FE11687" w:rsidR="00AC39EA" w:rsidRPr="00BA52A9" w:rsidRDefault="00AC39EA" w:rsidP="0016777B">
      <w:pPr>
        <w:jc w:val="both"/>
        <w:rPr>
          <w:rFonts w:ascii="Arial" w:hAnsi="Arial" w:cs="Arial"/>
          <w:b/>
          <w:bCs/>
          <w:sz w:val="20"/>
          <w:szCs w:val="20"/>
          <w:u w:val="single"/>
        </w:rPr>
      </w:pPr>
      <w:r w:rsidRPr="00BA52A9">
        <w:rPr>
          <w:rFonts w:ascii="Arial" w:hAnsi="Arial" w:cs="Arial"/>
          <w:b/>
          <w:bCs/>
          <w:sz w:val="20"/>
          <w:szCs w:val="20"/>
          <w:u w:val="single"/>
        </w:rPr>
        <w:t xml:space="preserve">Reference books: </w:t>
      </w:r>
    </w:p>
    <w:p w14:paraId="4AA96590" w14:textId="5FAA13C3" w:rsidR="00BA52A9" w:rsidRDefault="00B57F6D" w:rsidP="00BA52A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  <w:r w:rsidRPr="00BA52A9">
        <w:rPr>
          <w:rFonts w:ascii="Arial" w:hAnsi="Arial" w:cs="Arial"/>
          <w:sz w:val="20"/>
          <w:szCs w:val="20"/>
        </w:rPr>
        <w:t>RB</w:t>
      </w:r>
      <w:r w:rsidR="00422FCC" w:rsidRPr="00BA52A9">
        <w:rPr>
          <w:rFonts w:ascii="Arial" w:hAnsi="Arial" w:cs="Arial"/>
          <w:sz w:val="20"/>
          <w:szCs w:val="20"/>
        </w:rPr>
        <w:t xml:space="preserve"> 1</w:t>
      </w:r>
      <w:r w:rsidR="002318C1" w:rsidRPr="00BA52A9">
        <w:rPr>
          <w:rFonts w:ascii="Arial" w:hAnsi="Arial" w:cs="Arial"/>
          <w:sz w:val="20"/>
          <w:szCs w:val="20"/>
        </w:rPr>
        <w:t>:</w:t>
      </w:r>
      <w:r w:rsidRPr="00BA52A9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BA52A9" w:rsidRPr="00BA52A9">
        <w:rPr>
          <w:rFonts w:ascii="Arial" w:hAnsi="Arial" w:cs="Arial"/>
          <w:sz w:val="20"/>
          <w:szCs w:val="20"/>
        </w:rPr>
        <w:t>Bertin</w:t>
      </w:r>
      <w:proofErr w:type="spellEnd"/>
      <w:r w:rsidR="00BA52A9" w:rsidRPr="00BA52A9">
        <w:rPr>
          <w:rFonts w:ascii="Arial" w:hAnsi="Arial" w:cs="Arial"/>
          <w:sz w:val="20"/>
          <w:szCs w:val="20"/>
        </w:rPr>
        <w:t xml:space="preserve">, J. J., </w:t>
      </w:r>
      <w:r w:rsidR="00BA52A9" w:rsidRPr="004E01D1">
        <w:rPr>
          <w:rFonts w:ascii="Arial" w:hAnsi="Arial" w:cs="Arial"/>
          <w:i/>
          <w:sz w:val="20"/>
          <w:szCs w:val="20"/>
        </w:rPr>
        <w:t>Aerodynamics for Engineers</w:t>
      </w:r>
      <w:r w:rsidR="00BA52A9" w:rsidRPr="00BA52A9">
        <w:rPr>
          <w:rFonts w:ascii="Arial" w:hAnsi="Arial" w:cs="Arial"/>
          <w:sz w:val="20"/>
          <w:szCs w:val="20"/>
        </w:rPr>
        <w:t>, Pearson Education, 2002.</w:t>
      </w:r>
    </w:p>
    <w:p w14:paraId="12B0EE1E" w14:textId="77777777" w:rsidR="00BA52A9" w:rsidRPr="00BA52A9" w:rsidRDefault="00BA52A9" w:rsidP="00BA52A9">
      <w:pPr>
        <w:widowControl w:val="0"/>
        <w:autoSpaceDE w:val="0"/>
        <w:autoSpaceDN w:val="0"/>
        <w:adjustRightInd w:val="0"/>
        <w:rPr>
          <w:rFonts w:ascii="Arial" w:hAnsi="Arial" w:cs="Arial"/>
          <w:sz w:val="20"/>
          <w:szCs w:val="20"/>
        </w:rPr>
      </w:pPr>
    </w:p>
    <w:p w14:paraId="7356266B" w14:textId="15FDF4EA" w:rsidR="0078447B" w:rsidRDefault="00AC39EA" w:rsidP="00BA52A9">
      <w:pPr>
        <w:widowControl w:val="0"/>
        <w:autoSpaceDE w:val="0"/>
        <w:autoSpaceDN w:val="0"/>
        <w:adjustRightInd w:val="0"/>
        <w:rPr>
          <w:rFonts w:ascii="Arial" w:hAnsi="Arial" w:cs="Arial"/>
          <w:b/>
          <w:bCs/>
          <w:sz w:val="20"/>
          <w:szCs w:val="20"/>
          <w:u w:val="single"/>
        </w:rPr>
      </w:pPr>
      <w:r w:rsidRPr="00AC39EA">
        <w:rPr>
          <w:rFonts w:ascii="Arial" w:hAnsi="Arial" w:cs="Arial"/>
          <w:b/>
          <w:bCs/>
          <w:sz w:val="20"/>
          <w:szCs w:val="20"/>
          <w:u w:val="single"/>
        </w:rPr>
        <w:t>Course plan</w:t>
      </w:r>
      <w:r w:rsidR="0078447B">
        <w:rPr>
          <w:rFonts w:ascii="Arial" w:hAnsi="Arial" w:cs="Arial"/>
          <w:b/>
          <w:bCs/>
          <w:sz w:val="20"/>
          <w:szCs w:val="20"/>
          <w:u w:val="single"/>
          <w:vertAlign w:val="superscript"/>
        </w:rPr>
        <w:t>#</w:t>
      </w:r>
      <w:r w:rsidRPr="00AC39EA">
        <w:rPr>
          <w:rFonts w:ascii="Arial" w:hAnsi="Arial" w:cs="Arial"/>
          <w:b/>
          <w:bCs/>
          <w:sz w:val="20"/>
          <w:szCs w:val="20"/>
          <w:u w:val="single"/>
        </w:rPr>
        <w:t>:</w:t>
      </w:r>
    </w:p>
    <w:p w14:paraId="7D04E16E" w14:textId="6BA936B2" w:rsidR="00AC39EA" w:rsidRPr="00AC39EA" w:rsidRDefault="00AC39EA" w:rsidP="00AC39EA">
      <w:pPr>
        <w:rPr>
          <w:rFonts w:ascii="Arial" w:hAnsi="Arial" w:cs="Arial"/>
          <w:b/>
          <w:bCs/>
          <w:sz w:val="20"/>
          <w:szCs w:val="20"/>
          <w:u w:val="single"/>
        </w:rPr>
      </w:pPr>
    </w:p>
    <w:tbl>
      <w:tblPr>
        <w:tblW w:w="945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3"/>
        <w:gridCol w:w="1632"/>
        <w:gridCol w:w="4410"/>
        <w:gridCol w:w="1427"/>
        <w:gridCol w:w="1279"/>
      </w:tblGrid>
      <w:tr w:rsidR="00865890" w:rsidRPr="00AC39EA" w14:paraId="2EC260B0" w14:textId="75A5EAB2" w:rsidTr="007A433E">
        <w:tc>
          <w:tcPr>
            <w:tcW w:w="703" w:type="dxa"/>
            <w:tcBorders>
              <w:bottom w:val="single" w:sz="4" w:space="0" w:color="auto"/>
            </w:tcBorders>
            <w:vAlign w:val="center"/>
          </w:tcPr>
          <w:p w14:paraId="3F49242F" w14:textId="2E76A66A" w:rsidR="00794C76" w:rsidRPr="00AC39EA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Sl. No</w:t>
            </w: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1632" w:type="dxa"/>
            <w:vAlign w:val="center"/>
          </w:tcPr>
          <w:p w14:paraId="73FDF637" w14:textId="341A05CB" w:rsidR="00794C76" w:rsidRPr="00AC39EA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Learning objectives</w:t>
            </w:r>
          </w:p>
        </w:tc>
        <w:tc>
          <w:tcPr>
            <w:tcW w:w="4410" w:type="dxa"/>
            <w:vAlign w:val="center"/>
          </w:tcPr>
          <w:p w14:paraId="70DB7F55" w14:textId="77777777" w:rsidR="00794C76" w:rsidRPr="00AC39EA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Contents</w:t>
            </w:r>
          </w:p>
        </w:tc>
        <w:tc>
          <w:tcPr>
            <w:tcW w:w="1427" w:type="dxa"/>
            <w:vAlign w:val="center"/>
          </w:tcPr>
          <w:p w14:paraId="1B95E3E5" w14:textId="5942A979" w:rsidR="00422FCC" w:rsidRDefault="00794C76" w:rsidP="004E01D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Textbook</w:t>
            </w:r>
          </w:p>
          <w:p w14:paraId="2FB0DAB0" w14:textId="714609BA" w:rsidR="00794C76" w:rsidRPr="00AC39EA" w:rsidRDefault="00422FCC" w:rsidP="004E01D1">
            <w:pPr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(TB</w:t>
            </w:r>
            <w:r w:rsidR="00763FCC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4E01D1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) </w:t>
            </w:r>
            <w:r w:rsidR="004E01D1">
              <w:rPr>
                <w:rFonts w:ascii="Arial" w:hAnsi="Arial" w:cs="Arial"/>
                <w:b/>
                <w:bCs/>
                <w:sz w:val="20"/>
                <w:szCs w:val="20"/>
              </w:rPr>
              <w:t>Chapter</w:t>
            </w:r>
            <w:r w:rsidR="00794C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No.</w:t>
            </w:r>
          </w:p>
        </w:tc>
        <w:tc>
          <w:tcPr>
            <w:tcW w:w="1279" w:type="dxa"/>
            <w:vAlign w:val="center"/>
          </w:tcPr>
          <w:p w14:paraId="07003B57" w14:textId="68A3B475" w:rsidR="00794C76" w:rsidRDefault="00794C76" w:rsidP="00794C76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No. of l</w:t>
            </w:r>
            <w:r w:rsidRPr="00AC39EA">
              <w:rPr>
                <w:rFonts w:ascii="Arial" w:hAnsi="Arial" w:cs="Arial"/>
                <w:b/>
                <w:bCs/>
                <w:sz w:val="20"/>
                <w:szCs w:val="20"/>
              </w:rPr>
              <w:t>ec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ture(s)</w:t>
            </w:r>
          </w:p>
        </w:tc>
      </w:tr>
      <w:tr w:rsidR="00865890" w:rsidRPr="00AC39EA" w14:paraId="2520DD68" w14:textId="4C0CF017" w:rsidTr="007A433E">
        <w:trPr>
          <w:trHeight w:val="557"/>
        </w:trPr>
        <w:tc>
          <w:tcPr>
            <w:tcW w:w="703" w:type="dxa"/>
            <w:vAlign w:val="center"/>
          </w:tcPr>
          <w:p w14:paraId="7204161A" w14:textId="2628CA01" w:rsidR="00794C76" w:rsidRPr="00B57F6D" w:rsidRDefault="00794C76" w:rsidP="00794C76">
            <w:pPr>
              <w:spacing w:before="4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632" w:type="dxa"/>
            <w:vAlign w:val="center"/>
          </w:tcPr>
          <w:p w14:paraId="289D40BA" w14:textId="2C695EF5" w:rsidR="007A433E" w:rsidRPr="00B57F6D" w:rsidRDefault="00794C76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trike/>
                <w:sz w:val="20"/>
                <w:szCs w:val="20"/>
              </w:rPr>
            </w:pPr>
            <w:r w:rsidRPr="00B57F6D">
              <w:rPr>
                <w:rFonts w:ascii="Arial" w:hAnsi="Arial" w:cs="Arial"/>
                <w:sz w:val="20"/>
                <w:szCs w:val="20"/>
              </w:rPr>
              <w:t>Introduction</w:t>
            </w:r>
          </w:p>
          <w:p w14:paraId="6513708D" w14:textId="755EB778" w:rsidR="00794C76" w:rsidRPr="00B57F6D" w:rsidRDefault="00794C76" w:rsidP="00794C76">
            <w:pPr>
              <w:spacing w:before="40"/>
              <w:rPr>
                <w:rFonts w:ascii="Arial" w:hAnsi="Arial" w:cs="Arial"/>
                <w:strike/>
                <w:sz w:val="20"/>
                <w:szCs w:val="20"/>
                <w:highlight w:val="yellow"/>
              </w:rPr>
            </w:pPr>
          </w:p>
        </w:tc>
        <w:tc>
          <w:tcPr>
            <w:tcW w:w="4410" w:type="dxa"/>
            <w:vAlign w:val="center"/>
          </w:tcPr>
          <w:p w14:paraId="49E99BF9" w14:textId="522C256E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Airfoils, wings and their nomenclature; lift, drag and pitching moment coefficients;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centre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="00F05543">
              <w:rPr>
                <w:rFonts w:ascii="Arial" w:hAnsi="Arial" w:cs="Arial"/>
                <w:sz w:val="20"/>
                <w:szCs w:val="20"/>
              </w:rPr>
              <w:t>f pressure and aerodynamic cent</w:t>
            </w:r>
            <w:r w:rsidRPr="007A433E">
              <w:rPr>
                <w:rFonts w:ascii="Arial" w:hAnsi="Arial" w:cs="Arial"/>
                <w:sz w:val="20"/>
                <w:szCs w:val="20"/>
              </w:rPr>
              <w:t>e</w:t>
            </w:r>
            <w:r w:rsidR="00F05543">
              <w:rPr>
                <w:rFonts w:ascii="Arial" w:hAnsi="Arial" w:cs="Arial"/>
                <w:sz w:val="20"/>
                <w:szCs w:val="20"/>
              </w:rPr>
              <w:t>r, flow similarity, types of flows</w:t>
            </w:r>
          </w:p>
        </w:tc>
        <w:tc>
          <w:tcPr>
            <w:tcW w:w="1427" w:type="dxa"/>
            <w:vAlign w:val="center"/>
          </w:tcPr>
          <w:p w14:paraId="13364C7C" w14:textId="2AB2D051" w:rsidR="00794C76" w:rsidRPr="00C1759C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1279" w:type="dxa"/>
            <w:vAlign w:val="center"/>
          </w:tcPr>
          <w:p w14:paraId="7509D53D" w14:textId="06CD33C0" w:rsidR="00794C76" w:rsidRPr="00B57F6D" w:rsidRDefault="00794C76" w:rsidP="00F05543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57F6D">
              <w:rPr>
                <w:rFonts w:ascii="Arial" w:hAnsi="Arial" w:cs="Arial"/>
                <w:color w:val="000000" w:themeColor="text1"/>
                <w:sz w:val="20"/>
                <w:szCs w:val="20"/>
              </w:rPr>
              <w:t>1-</w:t>
            </w:r>
            <w:r w:rsidR="00F05543">
              <w:rPr>
                <w:rFonts w:ascii="Arial" w:hAnsi="Arial" w:cs="Arial"/>
                <w:color w:val="000000" w:themeColor="text1"/>
                <w:sz w:val="20"/>
                <w:szCs w:val="20"/>
              </w:rPr>
              <w:t>5</w:t>
            </w:r>
          </w:p>
        </w:tc>
      </w:tr>
      <w:tr w:rsidR="00D156CE" w:rsidRPr="00AC39EA" w14:paraId="740D6A78" w14:textId="2D97E7BC" w:rsidTr="007A433E">
        <w:trPr>
          <w:trHeight w:val="557"/>
        </w:trPr>
        <w:tc>
          <w:tcPr>
            <w:tcW w:w="703" w:type="dxa"/>
            <w:vAlign w:val="center"/>
          </w:tcPr>
          <w:p w14:paraId="3F139669" w14:textId="25E4F757" w:rsidR="00794C76" w:rsidRPr="00B57F6D" w:rsidRDefault="00794C76" w:rsidP="00794C76">
            <w:pPr>
              <w:spacing w:before="40"/>
              <w:jc w:val="center"/>
              <w:rPr>
                <w:rFonts w:ascii="Arial" w:hAnsi="Arial" w:cs="Arial"/>
                <w:color w:val="000000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632" w:type="dxa"/>
            <w:vAlign w:val="center"/>
          </w:tcPr>
          <w:p w14:paraId="6D7E1807" w14:textId="05CF037F" w:rsidR="00794C76" w:rsidRPr="00B57F6D" w:rsidRDefault="00F05543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undamental Principles</w:t>
            </w:r>
          </w:p>
        </w:tc>
        <w:tc>
          <w:tcPr>
            <w:tcW w:w="4410" w:type="dxa"/>
            <w:vAlign w:val="center"/>
          </w:tcPr>
          <w:p w14:paraId="196CB53D" w14:textId="14AB6FA0" w:rsidR="00794C76" w:rsidRPr="007A433E" w:rsidRDefault="007A433E" w:rsidP="00F05543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Scalar and vector fields, velocity potential, line, surface and volume integrals, </w:t>
            </w:r>
            <w:r w:rsidR="00F05543">
              <w:rPr>
                <w:rFonts w:ascii="Arial" w:hAnsi="Arial" w:cs="Arial"/>
                <w:sz w:val="20"/>
                <w:szCs w:val="20"/>
              </w:rPr>
              <w:t>mass, momentum and energy equation</w:t>
            </w:r>
          </w:p>
        </w:tc>
        <w:tc>
          <w:tcPr>
            <w:tcW w:w="1427" w:type="dxa"/>
            <w:vAlign w:val="center"/>
          </w:tcPr>
          <w:p w14:paraId="7A719FD3" w14:textId="28EE6A93" w:rsidR="00794C76" w:rsidRPr="00B57F6D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1279" w:type="dxa"/>
            <w:vAlign w:val="center"/>
          </w:tcPr>
          <w:p w14:paraId="4B29CD1E" w14:textId="22A6F1EE" w:rsidR="00794C76" w:rsidRDefault="00F05543" w:rsidP="00D156CE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6</w:t>
            </w:r>
            <w:r w:rsidR="00794C76">
              <w:rPr>
                <w:rFonts w:ascii="Arial" w:hAnsi="Arial" w:cs="Arial"/>
                <w:color w:val="000000" w:themeColor="text1"/>
                <w:sz w:val="20"/>
                <w:szCs w:val="20"/>
              </w:rPr>
              <w:t>-</w:t>
            </w:r>
            <w:r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  <w:r w:rsidR="00D156CE">
              <w:rPr>
                <w:rFonts w:ascii="Arial" w:hAnsi="Arial" w:cs="Arial"/>
                <w:color w:val="000000" w:themeColor="text1"/>
                <w:sz w:val="20"/>
                <w:szCs w:val="20"/>
              </w:rPr>
              <w:t>1</w:t>
            </w:r>
          </w:p>
        </w:tc>
      </w:tr>
      <w:tr w:rsidR="00F05543" w:rsidRPr="00AC39EA" w14:paraId="1BE2E14D" w14:textId="77777777" w:rsidTr="007A433E">
        <w:trPr>
          <w:trHeight w:val="70"/>
        </w:trPr>
        <w:tc>
          <w:tcPr>
            <w:tcW w:w="703" w:type="dxa"/>
            <w:vAlign w:val="center"/>
          </w:tcPr>
          <w:p w14:paraId="2F021889" w14:textId="69EA0CA7" w:rsidR="00F05543" w:rsidRDefault="00F05543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632" w:type="dxa"/>
            <w:vAlign w:val="center"/>
          </w:tcPr>
          <w:p w14:paraId="7E73FC62" w14:textId="516B8C33" w:rsidR="00F05543" w:rsidRPr="00B57F6D" w:rsidRDefault="00E76E9A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nviscid </w:t>
            </w:r>
            <w:r w:rsidR="00F05543">
              <w:rPr>
                <w:rFonts w:ascii="Arial" w:hAnsi="Arial" w:cs="Arial"/>
                <w:sz w:val="20"/>
                <w:szCs w:val="20"/>
              </w:rPr>
              <w:t>Incompressible Flow</w:t>
            </w:r>
          </w:p>
        </w:tc>
        <w:tc>
          <w:tcPr>
            <w:tcW w:w="4410" w:type="dxa"/>
            <w:vAlign w:val="center"/>
          </w:tcPr>
          <w:p w14:paraId="42A639C8" w14:textId="055BA980" w:rsidR="00F05543" w:rsidRPr="007A433E" w:rsidRDefault="00F05543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Bernoulli’s equation, Laplace Equation, Uniform flows, Source and Sink, Flow over different bodies, , </w:t>
            </w:r>
            <w:r w:rsidRPr="007A433E">
              <w:rPr>
                <w:rFonts w:ascii="Arial" w:hAnsi="Arial" w:cs="Arial"/>
                <w:sz w:val="20"/>
                <w:szCs w:val="20"/>
              </w:rPr>
              <w:t xml:space="preserve">circulation and lift generation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Kutta-Joukovskii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theorem</w:t>
            </w:r>
          </w:p>
        </w:tc>
        <w:tc>
          <w:tcPr>
            <w:tcW w:w="1427" w:type="dxa"/>
            <w:vAlign w:val="center"/>
          </w:tcPr>
          <w:p w14:paraId="7E0382FF" w14:textId="5D7B5740" w:rsidR="00F05543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Ch. </w:t>
            </w:r>
            <w:r w:rsidR="00F0554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1279" w:type="dxa"/>
            <w:vAlign w:val="center"/>
          </w:tcPr>
          <w:p w14:paraId="67C56C91" w14:textId="7EBAE863" w:rsidR="00F05543" w:rsidRDefault="00F05543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156CE">
              <w:rPr>
                <w:rFonts w:ascii="Arial" w:hAnsi="Arial" w:cs="Arial"/>
                <w:sz w:val="20"/>
                <w:szCs w:val="20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-1</w:t>
            </w:r>
            <w:r w:rsidR="00D11EEC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F05543" w:rsidRPr="00AC39EA" w14:paraId="0A59FD9B" w14:textId="77777777" w:rsidTr="007A433E">
        <w:trPr>
          <w:trHeight w:val="70"/>
        </w:trPr>
        <w:tc>
          <w:tcPr>
            <w:tcW w:w="703" w:type="dxa"/>
            <w:vAlign w:val="center"/>
          </w:tcPr>
          <w:p w14:paraId="1224199D" w14:textId="3962E865" w:rsidR="00F05543" w:rsidRDefault="00F05543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1632" w:type="dxa"/>
            <w:vAlign w:val="center"/>
          </w:tcPr>
          <w:p w14:paraId="0DF749D2" w14:textId="451BCDAA" w:rsidR="00F05543" w:rsidRPr="00B57F6D" w:rsidRDefault="00F05543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compressible Flow</w:t>
            </w:r>
            <w:r w:rsidR="00E76E9A">
              <w:rPr>
                <w:rFonts w:ascii="Arial" w:hAnsi="Arial" w:cs="Arial"/>
                <w:sz w:val="20"/>
                <w:szCs w:val="20"/>
              </w:rPr>
              <w:t xml:space="preserve"> over Airfoils and Finite Wings</w:t>
            </w:r>
          </w:p>
        </w:tc>
        <w:tc>
          <w:tcPr>
            <w:tcW w:w="4410" w:type="dxa"/>
            <w:vAlign w:val="center"/>
          </w:tcPr>
          <w:p w14:paraId="62D7B017" w14:textId="1563A5CE" w:rsidR="00F05543" w:rsidRPr="007A433E" w:rsidRDefault="00E76E9A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irfoil nomenclature and characteristics, Airfoil Theory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Kutta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ndition, Classical Thin Airfoil Theory, Finite Wing characteristics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Biot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-Savart Law, Helmholtz Theorem,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randtl’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Theory</w:t>
            </w:r>
          </w:p>
        </w:tc>
        <w:tc>
          <w:tcPr>
            <w:tcW w:w="1427" w:type="dxa"/>
            <w:vAlign w:val="center"/>
          </w:tcPr>
          <w:p w14:paraId="078B420B" w14:textId="5FCF27E3" w:rsidR="00F05543" w:rsidRDefault="00E76E9A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4-5</w:t>
            </w:r>
          </w:p>
        </w:tc>
        <w:tc>
          <w:tcPr>
            <w:tcW w:w="1279" w:type="dxa"/>
            <w:vAlign w:val="center"/>
          </w:tcPr>
          <w:p w14:paraId="047151C1" w14:textId="4D2284F5" w:rsidR="00F05543" w:rsidRDefault="00E76E9A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</w:t>
            </w:r>
            <w:r w:rsidR="00D11EEC">
              <w:rPr>
                <w:rFonts w:ascii="Arial" w:hAnsi="Arial" w:cs="Arial"/>
                <w:sz w:val="20"/>
                <w:szCs w:val="20"/>
              </w:rPr>
              <w:t>7</w:t>
            </w:r>
            <w:r>
              <w:rPr>
                <w:rFonts w:ascii="Arial" w:hAnsi="Arial" w:cs="Arial"/>
                <w:sz w:val="20"/>
                <w:szCs w:val="20"/>
              </w:rPr>
              <w:t>-2</w:t>
            </w:r>
            <w:r w:rsidR="00D11EEC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D156CE" w:rsidRPr="00AC39EA" w14:paraId="7AE519A4" w14:textId="59EEE5EC" w:rsidTr="007A433E">
        <w:trPr>
          <w:trHeight w:val="70"/>
        </w:trPr>
        <w:tc>
          <w:tcPr>
            <w:tcW w:w="703" w:type="dxa"/>
            <w:vAlign w:val="center"/>
          </w:tcPr>
          <w:p w14:paraId="78DAA6A2" w14:textId="3D70B16E" w:rsidR="00794C76" w:rsidRPr="00B57F6D" w:rsidRDefault="00D156CE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1632" w:type="dxa"/>
            <w:vAlign w:val="center"/>
          </w:tcPr>
          <w:p w14:paraId="2B7A9F1B" w14:textId="7E84015E" w:rsidR="00794C76" w:rsidRPr="00B57F6D" w:rsidRDefault="00D156C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</w:t>
            </w:r>
            <w:r w:rsidR="00794C76" w:rsidRPr="00B57F6D">
              <w:rPr>
                <w:rFonts w:ascii="Arial" w:hAnsi="Arial" w:cs="Arial"/>
                <w:sz w:val="20"/>
                <w:szCs w:val="20"/>
              </w:rPr>
              <w:t>ompressible</w:t>
            </w:r>
            <w:r w:rsidR="00794C7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794C76" w:rsidRPr="00B57F6D">
              <w:rPr>
                <w:rFonts w:ascii="Arial" w:hAnsi="Arial" w:cs="Arial"/>
                <w:sz w:val="20"/>
                <w:szCs w:val="20"/>
              </w:rPr>
              <w:t>flow</w:t>
            </w:r>
          </w:p>
        </w:tc>
        <w:tc>
          <w:tcPr>
            <w:tcW w:w="4410" w:type="dxa"/>
            <w:vAlign w:val="center"/>
          </w:tcPr>
          <w:p w14:paraId="1A369DDC" w14:textId="3B087032" w:rsidR="00794C76" w:rsidRPr="007A433E" w:rsidRDefault="007A433E" w:rsidP="007A433E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Method of superposition, thin airfoil theory, source and vortex methods. Subsonic compressible flow past airfoils; Critical Mach number, drag divergence Mach number, supercritical airfoils, effect of sweep, area rule. </w:t>
            </w:r>
          </w:p>
        </w:tc>
        <w:tc>
          <w:tcPr>
            <w:tcW w:w="1427" w:type="dxa"/>
            <w:vAlign w:val="center"/>
          </w:tcPr>
          <w:p w14:paraId="4F7FF4F4" w14:textId="00EAC8CA" w:rsidR="00794C76" w:rsidRPr="00C1759C" w:rsidRDefault="00D156CE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7</w:t>
            </w:r>
          </w:p>
        </w:tc>
        <w:tc>
          <w:tcPr>
            <w:tcW w:w="1279" w:type="dxa"/>
            <w:vAlign w:val="center"/>
          </w:tcPr>
          <w:p w14:paraId="58D618A1" w14:textId="38360FC8" w:rsidR="00794C76" w:rsidRDefault="00D156CE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D11EEC">
              <w:rPr>
                <w:rFonts w:ascii="Arial" w:hAnsi="Arial" w:cs="Arial"/>
                <w:sz w:val="20"/>
                <w:szCs w:val="20"/>
              </w:rPr>
              <w:t>5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</w:t>
            </w:r>
            <w:r w:rsidR="00D11EEC">
              <w:rPr>
                <w:rFonts w:ascii="Arial" w:hAnsi="Arial" w:cs="Arial"/>
                <w:sz w:val="20"/>
                <w:szCs w:val="20"/>
              </w:rPr>
              <w:t>0</w:t>
            </w:r>
          </w:p>
        </w:tc>
      </w:tr>
      <w:tr w:rsidR="00865890" w:rsidRPr="00AC39EA" w14:paraId="07383AF3" w14:textId="7AE69BE6" w:rsidTr="007A433E">
        <w:trPr>
          <w:trHeight w:val="70"/>
        </w:trPr>
        <w:tc>
          <w:tcPr>
            <w:tcW w:w="703" w:type="dxa"/>
            <w:vAlign w:val="center"/>
          </w:tcPr>
          <w:p w14:paraId="4215A316" w14:textId="50BB8B92" w:rsidR="00794C76" w:rsidRPr="00B57F6D" w:rsidRDefault="00D156CE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1632" w:type="dxa"/>
            <w:vAlign w:val="center"/>
          </w:tcPr>
          <w:p w14:paraId="4EC52A16" w14:textId="5C1F2D53" w:rsidR="00794C76" w:rsidRPr="00B57F6D" w:rsidRDefault="00C82284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ubsonic </w:t>
            </w:r>
            <w:r>
              <w:rPr>
                <w:rFonts w:ascii="Arial" w:hAnsi="Arial" w:cs="Arial"/>
                <w:sz w:val="20"/>
                <w:szCs w:val="20"/>
              </w:rPr>
              <w:lastRenderedPageBreak/>
              <w:t xml:space="preserve">Compressible Flow </w:t>
            </w:r>
          </w:p>
        </w:tc>
        <w:tc>
          <w:tcPr>
            <w:tcW w:w="4410" w:type="dxa"/>
            <w:vAlign w:val="center"/>
          </w:tcPr>
          <w:p w14:paraId="7CEC61FC" w14:textId="331AA1B8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lastRenderedPageBreak/>
              <w:t xml:space="preserve">Full and perturbation velocity potential </w:t>
            </w:r>
            <w:r w:rsidRPr="007A433E">
              <w:rPr>
                <w:rFonts w:ascii="Arial" w:hAnsi="Arial" w:cs="Arial"/>
                <w:sz w:val="20"/>
                <w:szCs w:val="20"/>
              </w:rPr>
              <w:lastRenderedPageBreak/>
              <w:t xml:space="preserve">formulations; </w:t>
            </w:r>
            <w:r w:rsidR="00C82284">
              <w:rPr>
                <w:rFonts w:ascii="Arial" w:hAnsi="Arial" w:cs="Arial"/>
                <w:sz w:val="20"/>
                <w:szCs w:val="20"/>
              </w:rPr>
              <w:t xml:space="preserve">Supercritical Airfoils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Prandtl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and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Glauert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compressibility corrections.</w:t>
            </w:r>
          </w:p>
        </w:tc>
        <w:tc>
          <w:tcPr>
            <w:tcW w:w="1427" w:type="dxa"/>
            <w:vAlign w:val="center"/>
          </w:tcPr>
          <w:p w14:paraId="7B9110A3" w14:textId="3951DE50" w:rsidR="00794C76" w:rsidRPr="00C1759C" w:rsidRDefault="00865890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Ch. 11</w:t>
            </w:r>
          </w:p>
        </w:tc>
        <w:tc>
          <w:tcPr>
            <w:tcW w:w="1279" w:type="dxa"/>
            <w:vAlign w:val="center"/>
          </w:tcPr>
          <w:p w14:paraId="2F29D305" w14:textId="37659597" w:rsidR="00794C76" w:rsidRDefault="00D11EEC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1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3</w:t>
            </w:r>
          </w:p>
        </w:tc>
      </w:tr>
      <w:tr w:rsidR="00865890" w:rsidRPr="00AC39EA" w14:paraId="5D8A20A7" w14:textId="69CAA6A8" w:rsidTr="007A433E">
        <w:trPr>
          <w:trHeight w:val="70"/>
        </w:trPr>
        <w:tc>
          <w:tcPr>
            <w:tcW w:w="703" w:type="dxa"/>
            <w:vAlign w:val="center"/>
          </w:tcPr>
          <w:p w14:paraId="37FF5CC7" w14:textId="1782F8F5" w:rsidR="00794C76" w:rsidRDefault="00D11EEC" w:rsidP="00794C76">
            <w:pPr>
              <w:spacing w:before="4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</w:t>
            </w:r>
          </w:p>
        </w:tc>
        <w:tc>
          <w:tcPr>
            <w:tcW w:w="1632" w:type="dxa"/>
            <w:vAlign w:val="center"/>
          </w:tcPr>
          <w:p w14:paraId="5A970AF1" w14:textId="14CA84EC" w:rsidR="00794C76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ransonic </w:t>
            </w:r>
            <w:r w:rsidR="00865890">
              <w:rPr>
                <w:rFonts w:ascii="Arial" w:hAnsi="Arial" w:cs="Arial"/>
                <w:sz w:val="20"/>
                <w:szCs w:val="20"/>
              </w:rPr>
              <w:t xml:space="preserve">and Supersonic </w:t>
            </w:r>
            <w:r>
              <w:rPr>
                <w:rFonts w:ascii="Arial" w:hAnsi="Arial" w:cs="Arial"/>
                <w:sz w:val="20"/>
                <w:szCs w:val="20"/>
              </w:rPr>
              <w:t>Flow</w:t>
            </w:r>
          </w:p>
        </w:tc>
        <w:tc>
          <w:tcPr>
            <w:tcW w:w="4410" w:type="dxa"/>
            <w:vAlign w:val="center"/>
          </w:tcPr>
          <w:p w14:paraId="6F8BB8C8" w14:textId="3656E1D5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 xml:space="preserve">Transonic flow past airfoils, transonic similarity rules; Supersonic flow past airfoils, </w:t>
            </w:r>
            <w:proofErr w:type="spellStart"/>
            <w:r w:rsidRPr="007A433E">
              <w:rPr>
                <w:rFonts w:ascii="Arial" w:hAnsi="Arial" w:cs="Arial"/>
                <w:sz w:val="20"/>
                <w:szCs w:val="20"/>
              </w:rPr>
              <w:t>linearised</w:t>
            </w:r>
            <w:proofErr w:type="spellEnd"/>
            <w:r w:rsidRPr="007A433E">
              <w:rPr>
                <w:rFonts w:ascii="Arial" w:hAnsi="Arial" w:cs="Arial"/>
                <w:sz w:val="20"/>
                <w:szCs w:val="20"/>
              </w:rPr>
              <w:t xml:space="preserve"> supersonic flow, shock expansion method.</w:t>
            </w:r>
          </w:p>
        </w:tc>
        <w:tc>
          <w:tcPr>
            <w:tcW w:w="1427" w:type="dxa"/>
            <w:vAlign w:val="center"/>
          </w:tcPr>
          <w:p w14:paraId="5E3CCCD0" w14:textId="047E6F09" w:rsidR="00794C76" w:rsidRDefault="00D11EEC" w:rsidP="00794C76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2</w:t>
            </w:r>
          </w:p>
        </w:tc>
        <w:tc>
          <w:tcPr>
            <w:tcW w:w="1279" w:type="dxa"/>
            <w:vAlign w:val="center"/>
          </w:tcPr>
          <w:p w14:paraId="49FCD81B" w14:textId="1B5C0C4A" w:rsidR="00794C76" w:rsidRDefault="00D11EEC" w:rsidP="00D11EEC">
            <w:pPr>
              <w:widowControl w:val="0"/>
              <w:autoSpaceDE w:val="0"/>
              <w:autoSpaceDN w:val="0"/>
              <w:adjustRightInd w:val="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4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6</w:t>
            </w:r>
          </w:p>
        </w:tc>
      </w:tr>
      <w:tr w:rsidR="00865890" w:rsidRPr="00AC39EA" w14:paraId="55C9D5C2" w14:textId="5E67A287" w:rsidTr="007A433E">
        <w:tc>
          <w:tcPr>
            <w:tcW w:w="703" w:type="dxa"/>
            <w:vAlign w:val="center"/>
          </w:tcPr>
          <w:p w14:paraId="0DD8FD8F" w14:textId="51E3FE46" w:rsidR="00794C76" w:rsidRPr="00B57F6D" w:rsidRDefault="00794C76" w:rsidP="00794C76">
            <w:pPr>
              <w:spacing w:before="4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</w:t>
            </w:r>
          </w:p>
        </w:tc>
        <w:tc>
          <w:tcPr>
            <w:tcW w:w="1632" w:type="dxa"/>
            <w:vAlign w:val="center"/>
          </w:tcPr>
          <w:p w14:paraId="705BA1A2" w14:textId="4E8AB212" w:rsidR="00794C76" w:rsidRPr="00B57F6D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ypersonic Flow</w:t>
            </w:r>
          </w:p>
        </w:tc>
        <w:tc>
          <w:tcPr>
            <w:tcW w:w="4410" w:type="dxa"/>
            <w:vAlign w:val="center"/>
          </w:tcPr>
          <w:p w14:paraId="0654A8C9" w14:textId="1966B055" w:rsidR="00794C76" w:rsidRPr="007A433E" w:rsidRDefault="007A433E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 w:rsidRPr="007A433E">
              <w:rPr>
                <w:rFonts w:ascii="Arial" w:hAnsi="Arial" w:cs="Arial"/>
                <w:sz w:val="20"/>
                <w:szCs w:val="20"/>
              </w:rPr>
              <w:t>Hypersonic flows, real gas effects, Newtonian theory, lift and drag in hypersonic flows.</w:t>
            </w:r>
          </w:p>
        </w:tc>
        <w:tc>
          <w:tcPr>
            <w:tcW w:w="1427" w:type="dxa"/>
            <w:vAlign w:val="center"/>
          </w:tcPr>
          <w:p w14:paraId="2C4E601C" w14:textId="3546D3EE" w:rsidR="00794C76" w:rsidRPr="002E2F27" w:rsidRDefault="00D11EEC" w:rsidP="00794C76">
            <w:pPr>
              <w:jc w:val="center"/>
              <w:rPr>
                <w:rFonts w:ascii="Arial" w:hAnsi="Arial" w:cs="Arial"/>
                <w:sz w:val="20"/>
                <w:szCs w:val="20"/>
                <w:highlight w:val="yellow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4</w:t>
            </w:r>
          </w:p>
        </w:tc>
        <w:tc>
          <w:tcPr>
            <w:tcW w:w="1279" w:type="dxa"/>
            <w:vAlign w:val="center"/>
          </w:tcPr>
          <w:p w14:paraId="0B54202E" w14:textId="1A7545F7" w:rsidR="00794C76" w:rsidRPr="002E2F27" w:rsidRDefault="00D11EEC" w:rsidP="00D11EEC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7</w:t>
            </w:r>
            <w:r w:rsidR="00794C76">
              <w:rPr>
                <w:rFonts w:ascii="Arial" w:hAnsi="Arial" w:cs="Arial"/>
                <w:sz w:val="20"/>
                <w:szCs w:val="20"/>
              </w:rPr>
              <w:t>-</w:t>
            </w:r>
            <w:r>
              <w:rPr>
                <w:rFonts w:ascii="Arial" w:hAnsi="Arial" w:cs="Arial"/>
                <w:sz w:val="20"/>
                <w:szCs w:val="20"/>
              </w:rPr>
              <w:t>38</w:t>
            </w:r>
          </w:p>
        </w:tc>
      </w:tr>
      <w:tr w:rsidR="00D11EEC" w:rsidRPr="00AC39EA" w14:paraId="29F8AD99" w14:textId="77777777" w:rsidTr="007A433E">
        <w:tc>
          <w:tcPr>
            <w:tcW w:w="703" w:type="dxa"/>
            <w:vAlign w:val="center"/>
          </w:tcPr>
          <w:p w14:paraId="00254172" w14:textId="44287E41" w:rsidR="00D11EEC" w:rsidRDefault="00D11EEC" w:rsidP="00794C76">
            <w:pPr>
              <w:spacing w:before="40" w:after="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9</w:t>
            </w:r>
          </w:p>
        </w:tc>
        <w:tc>
          <w:tcPr>
            <w:tcW w:w="1632" w:type="dxa"/>
            <w:vAlign w:val="center"/>
          </w:tcPr>
          <w:p w14:paraId="304C6A89" w14:textId="60805BE1" w:rsidR="00D11EEC" w:rsidRDefault="00D11EEC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iscous Flow</w:t>
            </w:r>
          </w:p>
        </w:tc>
        <w:tc>
          <w:tcPr>
            <w:tcW w:w="4410" w:type="dxa"/>
            <w:vAlign w:val="center"/>
          </w:tcPr>
          <w:p w14:paraId="7E9FE57B" w14:textId="55C5EA92" w:rsidR="00D11EEC" w:rsidRPr="007A433E" w:rsidRDefault="00D11EEC" w:rsidP="00794C76">
            <w:pPr>
              <w:widowControl w:val="0"/>
              <w:autoSpaceDE w:val="0"/>
              <w:autoSpaceDN w:val="0"/>
              <w:adjustRightInd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Qualitative aspects, NS Equation, Viscous Flow Energy Equation, </w:t>
            </w:r>
            <w:r w:rsidR="00DD2422">
              <w:rPr>
                <w:rFonts w:ascii="Arial" w:hAnsi="Arial" w:cs="Arial"/>
                <w:sz w:val="20"/>
                <w:szCs w:val="20"/>
              </w:rPr>
              <w:t xml:space="preserve">Boundary Layer Theory, </w:t>
            </w:r>
          </w:p>
        </w:tc>
        <w:tc>
          <w:tcPr>
            <w:tcW w:w="1427" w:type="dxa"/>
            <w:vAlign w:val="center"/>
          </w:tcPr>
          <w:p w14:paraId="5733947F" w14:textId="2C750598" w:rsidR="00D11EEC" w:rsidRDefault="00DD2422" w:rsidP="00794C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h. 15, 17</w:t>
            </w:r>
          </w:p>
        </w:tc>
        <w:tc>
          <w:tcPr>
            <w:tcW w:w="1279" w:type="dxa"/>
            <w:vAlign w:val="center"/>
          </w:tcPr>
          <w:p w14:paraId="70D4ACDE" w14:textId="32BCC624" w:rsidR="00D11EEC" w:rsidRDefault="00D11EEC" w:rsidP="00794C76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9-42</w:t>
            </w:r>
          </w:p>
        </w:tc>
      </w:tr>
    </w:tbl>
    <w:p w14:paraId="5BF49D62" w14:textId="77777777" w:rsidR="0078447B" w:rsidRDefault="0078447B">
      <w:pPr>
        <w:rPr>
          <w:rFonts w:ascii="Arial" w:eastAsia="MS Mincho" w:hAnsi="Arial" w:cs="Arial"/>
          <w:b/>
          <w:bCs/>
          <w:sz w:val="20"/>
          <w:szCs w:val="20"/>
          <w:u w:val="single"/>
        </w:rPr>
      </w:pPr>
    </w:p>
    <w:p w14:paraId="77925824" w14:textId="77777777" w:rsidR="0078447B" w:rsidRPr="0078447B" w:rsidRDefault="0078447B">
      <w:pPr>
        <w:rPr>
          <w:rFonts w:ascii="Arial" w:eastAsia="MS Mincho" w:hAnsi="Arial" w:cs="Arial"/>
          <w:sz w:val="20"/>
          <w:szCs w:val="20"/>
          <w:u w:val="single"/>
        </w:rPr>
      </w:pPr>
    </w:p>
    <w:p w14:paraId="4568DB91" w14:textId="77777777" w:rsidR="00123820" w:rsidRDefault="00123820" w:rsidP="00123820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55"/>
        <w:gridCol w:w="1260"/>
        <w:gridCol w:w="1440"/>
        <w:gridCol w:w="2408"/>
        <w:gridCol w:w="1764"/>
      </w:tblGrid>
      <w:tr w:rsidR="00123820" w14:paraId="53C7F692" w14:textId="77777777" w:rsidTr="00871D27">
        <w:trPr>
          <w:trHeight w:val="422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2BC1547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4892932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  <w:p w14:paraId="7CFE4C49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(min.)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42C186A7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15579182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B75DDB9" w14:textId="77777777" w:rsidR="00123820" w:rsidRDefault="00123820" w:rsidP="00871D2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123820" w14:paraId="520EFC18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4B1C40" w14:textId="77777777" w:rsidR="00123820" w:rsidRDefault="00123820" w:rsidP="00871D27">
            <w:pPr>
              <w:jc w:val="center"/>
            </w:pPr>
            <w:r>
              <w:t xml:space="preserve">Mid </w:t>
            </w:r>
            <w:proofErr w:type="spellStart"/>
            <w:r>
              <w:t>sem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79B98" w14:textId="77777777" w:rsidR="00123820" w:rsidRDefault="00123820" w:rsidP="00871D27">
            <w:pPr>
              <w:jc w:val="center"/>
            </w:pPr>
            <w:r>
              <w:t>9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8CF9E" w14:textId="77777777" w:rsidR="00123820" w:rsidRDefault="00123820" w:rsidP="00871D27">
            <w:pPr>
              <w:jc w:val="center"/>
            </w:pPr>
            <w:r>
              <w:t>3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1991F" w14:textId="1C643136" w:rsidR="00123820" w:rsidRPr="00E148C2" w:rsidRDefault="00C7444C" w:rsidP="00871D27">
            <w:pPr>
              <w:jc w:val="center"/>
              <w:rPr>
                <w:sz w:val="20"/>
              </w:rPr>
            </w:pPr>
            <w:r>
              <w:t>14/10 - 4.00 - 5.30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8C00FE" w14:textId="77777777" w:rsidR="00123820" w:rsidRDefault="00123820" w:rsidP="00871D27">
            <w:pPr>
              <w:jc w:val="center"/>
            </w:pPr>
            <w:r>
              <w:t>Close book</w:t>
            </w:r>
          </w:p>
        </w:tc>
      </w:tr>
      <w:tr w:rsidR="00123820" w14:paraId="366ADD0E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EA0D3F" w14:textId="77777777" w:rsidR="00123820" w:rsidRDefault="00123820" w:rsidP="00871D27">
            <w:pPr>
              <w:jc w:val="center"/>
            </w:pPr>
            <w:proofErr w:type="spellStart"/>
            <w:r>
              <w:t>Compre</w:t>
            </w:r>
            <w:proofErr w:type="spell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0AEC45" w14:textId="77777777" w:rsidR="00123820" w:rsidRDefault="00123820" w:rsidP="00871D27">
            <w:pPr>
              <w:jc w:val="center"/>
            </w:pPr>
            <w:r>
              <w:t>180 Min.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1710B8" w14:textId="77777777" w:rsidR="00123820" w:rsidRDefault="00123820" w:rsidP="00871D27">
            <w:pPr>
              <w:jc w:val="center"/>
            </w:pPr>
            <w:r>
              <w:t>40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95422" w14:textId="0E9FDADF" w:rsidR="00123820" w:rsidRPr="00E148C2" w:rsidRDefault="00C7444C" w:rsidP="00871D27">
            <w:pPr>
              <w:jc w:val="center"/>
              <w:rPr>
                <w:sz w:val="20"/>
              </w:rPr>
            </w:pPr>
            <w:r>
              <w:t>21/12 AN</w:t>
            </w:r>
            <w:bookmarkStart w:id="0" w:name="_GoBack"/>
            <w:bookmarkEnd w:id="0"/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4D8EC5" w14:textId="77777777" w:rsidR="00123820" w:rsidRDefault="00123820" w:rsidP="00871D27">
            <w:pPr>
              <w:jc w:val="center"/>
            </w:pPr>
            <w:r>
              <w:t>Close book</w:t>
            </w:r>
          </w:p>
        </w:tc>
      </w:tr>
      <w:tr w:rsidR="00123820" w14:paraId="015F4CF3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AF327C" w14:textId="77777777" w:rsidR="00123820" w:rsidRDefault="00123820" w:rsidP="00871D27">
            <w:pPr>
              <w:jc w:val="center"/>
            </w:pPr>
            <w:r>
              <w:t>Assignments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309511" w14:textId="77777777" w:rsidR="00123820" w:rsidRDefault="00123820" w:rsidP="00871D27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D374BB" w14:textId="49294378" w:rsidR="00123820" w:rsidRDefault="00123820" w:rsidP="00871D27">
            <w:pPr>
              <w:jc w:val="center"/>
            </w:pPr>
            <w:r>
              <w:t>15</w:t>
            </w:r>
            <w:r w:rsidRPr="001817FB">
              <w:t>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3215AE" w14:textId="77777777" w:rsidR="00123820" w:rsidRPr="00E148C2" w:rsidRDefault="00123820" w:rsidP="00871D27">
            <w:pPr>
              <w:jc w:val="center"/>
              <w:rPr>
                <w:sz w:val="20"/>
              </w:rPr>
            </w:pPr>
            <w:r w:rsidRPr="00E148C2">
              <w:rPr>
                <w:sz w:val="20"/>
              </w:rPr>
              <w:t>Will be announced in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7695D8" w14:textId="77777777" w:rsidR="00123820" w:rsidRDefault="00123820" w:rsidP="00871D27">
            <w:pPr>
              <w:jc w:val="center"/>
            </w:pPr>
            <w:r>
              <w:t>Open book</w:t>
            </w:r>
          </w:p>
        </w:tc>
      </w:tr>
      <w:tr w:rsidR="00123820" w14:paraId="44FA0680" w14:textId="77777777" w:rsidTr="00871D27">
        <w:trPr>
          <w:trHeight w:val="530"/>
          <w:jc w:val="center"/>
        </w:trPr>
        <w:tc>
          <w:tcPr>
            <w:tcW w:w="2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17B2B6" w14:textId="06B2E49D" w:rsidR="00123820" w:rsidRDefault="00123820" w:rsidP="00871D27">
            <w:pPr>
              <w:jc w:val="center"/>
            </w:pPr>
            <w:r>
              <w:t>Projec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2FBEF1" w14:textId="17F9163B" w:rsidR="00123820" w:rsidRDefault="00123820" w:rsidP="00871D27">
            <w:pPr>
              <w:jc w:val="center"/>
            </w:pP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BD0C27" w14:textId="36C583A5" w:rsidR="00123820" w:rsidRDefault="00123820" w:rsidP="00871D27">
            <w:pPr>
              <w:jc w:val="center"/>
            </w:pPr>
            <w:r>
              <w:t>15</w:t>
            </w:r>
            <w:r w:rsidRPr="001817FB">
              <w:t>%</w:t>
            </w:r>
          </w:p>
        </w:tc>
        <w:tc>
          <w:tcPr>
            <w:tcW w:w="24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87FD87" w14:textId="1CAA3E1B" w:rsidR="00123820" w:rsidRPr="00E148C2" w:rsidRDefault="00123820" w:rsidP="00871D27">
            <w:pPr>
              <w:jc w:val="center"/>
              <w:rPr>
                <w:sz w:val="20"/>
              </w:rPr>
            </w:pPr>
            <w:r>
              <w:rPr>
                <w:sz w:val="20"/>
              </w:rPr>
              <w:t>Will be announced in class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5D0DA" w14:textId="77777777" w:rsidR="00123820" w:rsidRDefault="00123820" w:rsidP="00871D27">
            <w:pPr>
              <w:jc w:val="center"/>
            </w:pPr>
            <w:r>
              <w:t>Open</w:t>
            </w:r>
            <w:r w:rsidRPr="001817FB">
              <w:t xml:space="preserve"> Book</w:t>
            </w:r>
          </w:p>
        </w:tc>
      </w:tr>
    </w:tbl>
    <w:p w14:paraId="4F147C03" w14:textId="77777777" w:rsidR="00123820" w:rsidRDefault="00123820" w:rsidP="0003651C">
      <w:pPr>
        <w:rPr>
          <w:rFonts w:ascii="Arial" w:eastAsia="MS Mincho" w:hAnsi="Arial" w:cs="Arial"/>
        </w:rPr>
      </w:pPr>
    </w:p>
    <w:p w14:paraId="38A011AE" w14:textId="77777777" w:rsidR="00BF7934" w:rsidRDefault="00BF7934" w:rsidP="0003651C">
      <w:pPr>
        <w:rPr>
          <w:rFonts w:ascii="Arial" w:eastAsia="MS Mincho" w:hAnsi="Arial" w:cs="Arial"/>
          <w:i/>
          <w:sz w:val="18"/>
          <w:szCs w:val="18"/>
        </w:rPr>
      </w:pPr>
    </w:p>
    <w:p w14:paraId="3344350C" w14:textId="77777777" w:rsidR="00123820" w:rsidRDefault="00123820" w:rsidP="00123820">
      <w:pPr>
        <w:jc w:val="both"/>
      </w:pPr>
      <w:r>
        <w:rPr>
          <w:b/>
          <w:bCs/>
        </w:rPr>
        <w:t>Chamber Consultation Hour:</w:t>
      </w:r>
      <w:r>
        <w:t xml:space="preserve"> </w:t>
      </w:r>
      <w:r w:rsidRPr="00830859">
        <w:rPr>
          <w:rFonts w:cs="Calibri"/>
        </w:rPr>
        <w:t>To be announced in the class room.</w:t>
      </w:r>
    </w:p>
    <w:p w14:paraId="5AB3E985" w14:textId="77777777" w:rsidR="00123820" w:rsidRDefault="00123820" w:rsidP="00123820">
      <w:pPr>
        <w:jc w:val="both"/>
      </w:pPr>
      <w:r>
        <w:rPr>
          <w:b/>
          <w:bCs/>
        </w:rPr>
        <w:t>Notices:</w:t>
      </w:r>
      <w:r>
        <w:t xml:space="preserve"> </w:t>
      </w:r>
      <w:r w:rsidRPr="00830859">
        <w:rPr>
          <w:rFonts w:cs="Calibri"/>
        </w:rPr>
        <w:t xml:space="preserve">All notices concerning this course shall be </w:t>
      </w:r>
      <w:r>
        <w:rPr>
          <w:rFonts w:cs="Calibri"/>
        </w:rPr>
        <w:t>communicated</w:t>
      </w:r>
      <w:r w:rsidRPr="00830859">
        <w:rPr>
          <w:rFonts w:cs="Calibri"/>
        </w:rPr>
        <w:t xml:space="preserve"> only </w:t>
      </w:r>
      <w:r>
        <w:rPr>
          <w:rFonts w:cs="Calibri"/>
        </w:rPr>
        <w:t xml:space="preserve">through </w:t>
      </w:r>
      <w:r w:rsidRPr="00A7526C">
        <w:rPr>
          <w:rFonts w:cs="Calibri"/>
          <w:b/>
        </w:rPr>
        <w:t>CMS</w:t>
      </w:r>
      <w:r>
        <w:rPr>
          <w:rFonts w:cs="Calibri"/>
        </w:rPr>
        <w:t xml:space="preserve"> </w:t>
      </w:r>
      <w:r w:rsidRPr="00830859">
        <w:rPr>
          <w:rFonts w:cs="Calibri"/>
        </w:rPr>
        <w:t>(the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institute’s web based course management</w:t>
      </w:r>
      <w:r w:rsidRPr="00830859">
        <w:rPr>
          <w:rFonts w:cs="Calibri"/>
          <w:b/>
          <w:bCs/>
        </w:rPr>
        <w:t xml:space="preserve"> </w:t>
      </w:r>
      <w:r w:rsidRPr="00830859">
        <w:rPr>
          <w:rFonts w:cs="Calibri"/>
        </w:rPr>
        <w:t>system)</w:t>
      </w:r>
      <w:r>
        <w:rPr>
          <w:rFonts w:cs="Calibri"/>
        </w:rPr>
        <w:t xml:space="preserve"> </w:t>
      </w:r>
      <w:r w:rsidRPr="00830859">
        <w:rPr>
          <w:rFonts w:cs="Calibri"/>
        </w:rPr>
        <w:t>students are advised to visit</w:t>
      </w:r>
      <w:r>
        <w:rPr>
          <w:rFonts w:cs="Calibri"/>
        </w:rPr>
        <w:t xml:space="preserve"> CMS</w:t>
      </w:r>
      <w:r w:rsidRPr="00830859">
        <w:rPr>
          <w:rFonts w:cs="Calibri"/>
        </w:rPr>
        <w:t xml:space="preserve"> regularly for latest updates.</w:t>
      </w:r>
    </w:p>
    <w:p w14:paraId="43127D31" w14:textId="77777777" w:rsidR="00123820" w:rsidRPr="00936FBA" w:rsidRDefault="00123820" w:rsidP="00123820">
      <w:pPr>
        <w:jc w:val="both"/>
        <w:rPr>
          <w:sz w:val="4"/>
        </w:rPr>
      </w:pPr>
    </w:p>
    <w:p w14:paraId="37598D87" w14:textId="77777777" w:rsidR="00123820" w:rsidRPr="00A44798" w:rsidRDefault="00123820" w:rsidP="00123820">
      <w:pPr>
        <w:jc w:val="both"/>
        <w:rPr>
          <w:b/>
        </w:rPr>
      </w:pPr>
      <w:r w:rsidRPr="00A44798">
        <w:rPr>
          <w:b/>
        </w:rPr>
        <w:t>Make-up Policy:</w:t>
      </w:r>
      <w:r w:rsidRPr="00A7526C">
        <w:rPr>
          <w:rFonts w:cs="Calibri"/>
        </w:rPr>
        <w:t xml:space="preserve"> </w:t>
      </w:r>
      <w:r w:rsidRPr="00830859">
        <w:rPr>
          <w:rFonts w:cs="Calibri"/>
        </w:rPr>
        <w:t>Make-up shall be given only to the genuine cases with prior confirmation.</w:t>
      </w:r>
    </w:p>
    <w:p w14:paraId="01974DE3" w14:textId="77777777" w:rsidR="00123820" w:rsidRPr="00936FBA" w:rsidRDefault="00123820" w:rsidP="00123820">
      <w:pPr>
        <w:rPr>
          <w:b/>
          <w:bCs/>
          <w:sz w:val="4"/>
          <w:shd w:val="clear" w:color="auto" w:fill="FFFFFF"/>
        </w:rPr>
      </w:pPr>
    </w:p>
    <w:p w14:paraId="2493A8C7" w14:textId="77777777" w:rsidR="00123820" w:rsidRPr="00936FBA" w:rsidRDefault="00123820" w:rsidP="00123820">
      <w:r w:rsidRPr="00936FBA">
        <w:rPr>
          <w:b/>
          <w:bCs/>
          <w:shd w:val="clear" w:color="auto" w:fill="FFFFFF"/>
        </w:rPr>
        <w:t>Academic Honesty and Integrity Policy</w:t>
      </w:r>
      <w:r w:rsidRPr="00936FBA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</w:p>
    <w:p w14:paraId="4FBE8D52" w14:textId="77777777" w:rsidR="00123820" w:rsidRDefault="00123820" w:rsidP="00123820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14:paraId="5C405C84" w14:textId="77777777" w:rsidR="00123820" w:rsidRDefault="00123820" w:rsidP="00123820">
      <w:pPr>
        <w:jc w:val="right"/>
        <w:rPr>
          <w:b/>
          <w:bCs/>
        </w:rPr>
      </w:pPr>
    </w:p>
    <w:p w14:paraId="2C2A0E51" w14:textId="77777777" w:rsidR="00123820" w:rsidRDefault="00123820" w:rsidP="00123820">
      <w:pPr>
        <w:jc w:val="right"/>
        <w:rPr>
          <w:b/>
          <w:bCs/>
        </w:rPr>
      </w:pPr>
      <w:r>
        <w:rPr>
          <w:b/>
          <w:bCs/>
        </w:rPr>
        <w:t>INSTRUCTOR-IN-CHARGE</w:t>
      </w:r>
    </w:p>
    <w:p w14:paraId="512A0453" w14:textId="77777777" w:rsidR="0078447B" w:rsidRPr="0075232F" w:rsidRDefault="0078447B" w:rsidP="0078447B">
      <w:pPr>
        <w:keepNext/>
        <w:autoSpaceDE w:val="0"/>
        <w:autoSpaceDN w:val="0"/>
        <w:outlineLvl w:val="7"/>
        <w:rPr>
          <w:b/>
          <w:bCs/>
          <w:sz w:val="21"/>
          <w:szCs w:val="21"/>
        </w:rPr>
      </w:pPr>
    </w:p>
    <w:sectPr w:rsidR="0078447B" w:rsidRPr="0075232F" w:rsidSect="00BD6B72">
      <w:footerReference w:type="even" r:id="rId9"/>
      <w:footerReference w:type="default" r:id="rId10"/>
      <w:pgSz w:w="11909" w:h="16834" w:code="9"/>
      <w:pgMar w:top="567" w:right="1008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4B62DE" w14:textId="77777777" w:rsidR="00827D66" w:rsidRDefault="00827D66">
      <w:r>
        <w:separator/>
      </w:r>
    </w:p>
  </w:endnote>
  <w:endnote w:type="continuationSeparator" w:id="0">
    <w:p w14:paraId="23C68C92" w14:textId="77777777" w:rsidR="00827D66" w:rsidRDefault="00827D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notTrueType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C056BA" w14:textId="77777777" w:rsidR="0028412F" w:rsidRDefault="0028412F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ACBE1FC" w14:textId="77777777" w:rsidR="0028412F" w:rsidRDefault="002841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4F0695" w14:textId="77777777" w:rsidR="0028412F" w:rsidRDefault="0028412F">
    <w:pPr>
      <w:pStyle w:val="Footer"/>
      <w:framePr w:wrap="around" w:vAnchor="text" w:hAnchor="margin" w:xAlign="center" w:y="1"/>
      <w:rPr>
        <w:rStyle w:val="PageNumber"/>
      </w:rPr>
    </w:pPr>
  </w:p>
  <w:p w14:paraId="5DBC7EA9" w14:textId="77777777" w:rsidR="0028412F" w:rsidRDefault="002841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D70F5D" w14:textId="77777777" w:rsidR="00827D66" w:rsidRDefault="00827D66">
      <w:r>
        <w:separator/>
      </w:r>
    </w:p>
  </w:footnote>
  <w:footnote w:type="continuationSeparator" w:id="0">
    <w:p w14:paraId="63287FE3" w14:textId="77777777" w:rsidR="00827D66" w:rsidRDefault="00827D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6B66CC"/>
    <w:multiLevelType w:val="multilevel"/>
    <w:tmpl w:val="D3E20B80"/>
    <w:lvl w:ilvl="0">
      <w:start w:val="4"/>
      <w:numFmt w:val="decimal"/>
      <w:lvlText w:val="%1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1">
      <w:start w:val="7"/>
      <w:numFmt w:val="decimal"/>
      <w:lvlText w:val="%1-%2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2">
      <w:start w:val="1"/>
      <w:numFmt w:val="decimal"/>
      <w:lvlText w:val="%1-%2.%3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3">
      <w:start w:val="1"/>
      <w:numFmt w:val="decimal"/>
      <w:lvlText w:val="%1-%2.%3.%4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tabs>
          <w:tab w:val="num" w:pos="1410"/>
        </w:tabs>
        <w:ind w:left="1410" w:hanging="141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049D368E"/>
    <w:multiLevelType w:val="hybridMultilevel"/>
    <w:tmpl w:val="21CAB654"/>
    <w:lvl w:ilvl="0" w:tplc="FE78FF7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eastAsia="MS Mincho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D15185"/>
    <w:multiLevelType w:val="hybridMultilevel"/>
    <w:tmpl w:val="576C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0664A4"/>
    <w:multiLevelType w:val="multilevel"/>
    <w:tmpl w:val="6D0E1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4620939"/>
    <w:multiLevelType w:val="hybridMultilevel"/>
    <w:tmpl w:val="06ECF6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94D3CB2"/>
    <w:multiLevelType w:val="hybridMultilevel"/>
    <w:tmpl w:val="C40CAC2C"/>
    <w:lvl w:ilvl="0" w:tplc="C9704AD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5ABC6B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903A4C"/>
    <w:multiLevelType w:val="hybridMultilevel"/>
    <w:tmpl w:val="545E1F5C"/>
    <w:lvl w:ilvl="0" w:tplc="0409000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730" w:hanging="360"/>
      </w:pPr>
      <w:rPr>
        <w:rFonts w:ascii="Wingdings" w:hAnsi="Wingdings" w:hint="default"/>
      </w:rPr>
    </w:lvl>
  </w:abstractNum>
  <w:abstractNum w:abstractNumId="7" w15:restartNumberingAfterBreak="0">
    <w:nsid w:val="3077745B"/>
    <w:multiLevelType w:val="hybridMultilevel"/>
    <w:tmpl w:val="54A4AB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5ABC6BCC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246715"/>
    <w:multiLevelType w:val="hybridMultilevel"/>
    <w:tmpl w:val="B7A4C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AF2018"/>
    <w:multiLevelType w:val="hybridMultilevel"/>
    <w:tmpl w:val="EC16B09E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61F5BE4"/>
    <w:multiLevelType w:val="hybridMultilevel"/>
    <w:tmpl w:val="1DE65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E0396"/>
    <w:multiLevelType w:val="hybridMultilevel"/>
    <w:tmpl w:val="5C14CD48"/>
    <w:lvl w:ilvl="0" w:tplc="ECF89444">
      <w:start w:val="1"/>
      <w:numFmt w:val="upperRoman"/>
      <w:lvlText w:val="%1."/>
      <w:lvlJc w:val="righ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9AC0F7D"/>
    <w:multiLevelType w:val="hybridMultilevel"/>
    <w:tmpl w:val="C9F2E1F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5D2F1921"/>
    <w:multiLevelType w:val="hybridMultilevel"/>
    <w:tmpl w:val="6E0E7AF4"/>
    <w:lvl w:ilvl="0" w:tplc="D67E42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0057D7A"/>
    <w:multiLevelType w:val="hybridMultilevel"/>
    <w:tmpl w:val="EB68A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0C7D8A"/>
    <w:multiLevelType w:val="hybridMultilevel"/>
    <w:tmpl w:val="E6AAA6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6B55B82"/>
    <w:multiLevelType w:val="hybridMultilevel"/>
    <w:tmpl w:val="A0F2EAA8"/>
    <w:lvl w:ilvl="0" w:tplc="C6C4CBA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4"/>
  </w:num>
  <w:num w:numId="3">
    <w:abstractNumId w:val="12"/>
  </w:num>
  <w:num w:numId="4">
    <w:abstractNumId w:val="1"/>
  </w:num>
  <w:num w:numId="5">
    <w:abstractNumId w:val="9"/>
  </w:num>
  <w:num w:numId="6">
    <w:abstractNumId w:val="4"/>
  </w:num>
  <w:num w:numId="7">
    <w:abstractNumId w:val="8"/>
  </w:num>
  <w:num w:numId="8">
    <w:abstractNumId w:val="13"/>
  </w:num>
  <w:num w:numId="9">
    <w:abstractNumId w:val="6"/>
  </w:num>
  <w:num w:numId="10">
    <w:abstractNumId w:val="15"/>
  </w:num>
  <w:num w:numId="11">
    <w:abstractNumId w:val="2"/>
  </w:num>
  <w:num w:numId="12">
    <w:abstractNumId w:val="11"/>
  </w:num>
  <w:num w:numId="13">
    <w:abstractNumId w:val="6"/>
  </w:num>
  <w:num w:numId="14">
    <w:abstractNumId w:val="10"/>
  </w:num>
  <w:num w:numId="15">
    <w:abstractNumId w:val="5"/>
  </w:num>
  <w:num w:numId="16">
    <w:abstractNumId w:val="16"/>
  </w:num>
  <w:num w:numId="17">
    <w:abstractNumId w:val="7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0MDA1NjQwMDIxNDFQ0lEKTi0uzszPAykwrAUAdzzwliwAAAA="/>
  </w:docVars>
  <w:rsids>
    <w:rsidRoot w:val="0036518C"/>
    <w:rsid w:val="00000B51"/>
    <w:rsid w:val="00003A6D"/>
    <w:rsid w:val="00012689"/>
    <w:rsid w:val="0001358E"/>
    <w:rsid w:val="00014AB0"/>
    <w:rsid w:val="00015C74"/>
    <w:rsid w:val="00021566"/>
    <w:rsid w:val="00027278"/>
    <w:rsid w:val="0003651C"/>
    <w:rsid w:val="00041A2E"/>
    <w:rsid w:val="00047DE7"/>
    <w:rsid w:val="00053C28"/>
    <w:rsid w:val="00055920"/>
    <w:rsid w:val="00073080"/>
    <w:rsid w:val="00084F40"/>
    <w:rsid w:val="00085B2A"/>
    <w:rsid w:val="0009731B"/>
    <w:rsid w:val="000A29BD"/>
    <w:rsid w:val="000A2A68"/>
    <w:rsid w:val="000B08AD"/>
    <w:rsid w:val="000D302D"/>
    <w:rsid w:val="000D66B3"/>
    <w:rsid w:val="000D7183"/>
    <w:rsid w:val="000E470C"/>
    <w:rsid w:val="000F0315"/>
    <w:rsid w:val="00102674"/>
    <w:rsid w:val="00103A1F"/>
    <w:rsid w:val="00105623"/>
    <w:rsid w:val="00121FC1"/>
    <w:rsid w:val="00123820"/>
    <w:rsid w:val="00127517"/>
    <w:rsid w:val="00152BBF"/>
    <w:rsid w:val="00163A98"/>
    <w:rsid w:val="0016777B"/>
    <w:rsid w:val="001820F3"/>
    <w:rsid w:val="00195898"/>
    <w:rsid w:val="00196539"/>
    <w:rsid w:val="001A1984"/>
    <w:rsid w:val="001B5FD8"/>
    <w:rsid w:val="001D736F"/>
    <w:rsid w:val="001E07FA"/>
    <w:rsid w:val="001F4C03"/>
    <w:rsid w:val="002030BA"/>
    <w:rsid w:val="0021336A"/>
    <w:rsid w:val="002201F3"/>
    <w:rsid w:val="002318C1"/>
    <w:rsid w:val="002344F5"/>
    <w:rsid w:val="00254AF1"/>
    <w:rsid w:val="00276D30"/>
    <w:rsid w:val="00281EF2"/>
    <w:rsid w:val="0028412F"/>
    <w:rsid w:val="002A42E8"/>
    <w:rsid w:val="002B1D53"/>
    <w:rsid w:val="002B4C8B"/>
    <w:rsid w:val="002E2F27"/>
    <w:rsid w:val="002E536F"/>
    <w:rsid w:val="00303447"/>
    <w:rsid w:val="00313F16"/>
    <w:rsid w:val="00331FC8"/>
    <w:rsid w:val="00333F74"/>
    <w:rsid w:val="0035493D"/>
    <w:rsid w:val="0035757E"/>
    <w:rsid w:val="003621E4"/>
    <w:rsid w:val="0036518C"/>
    <w:rsid w:val="00373008"/>
    <w:rsid w:val="00373AA5"/>
    <w:rsid w:val="003839E7"/>
    <w:rsid w:val="00392DA9"/>
    <w:rsid w:val="00394661"/>
    <w:rsid w:val="003975FB"/>
    <w:rsid w:val="003B3D41"/>
    <w:rsid w:val="003B64D3"/>
    <w:rsid w:val="003D03FC"/>
    <w:rsid w:val="003E1E74"/>
    <w:rsid w:val="003E3A6C"/>
    <w:rsid w:val="003E639C"/>
    <w:rsid w:val="004046CC"/>
    <w:rsid w:val="00405472"/>
    <w:rsid w:val="0041349E"/>
    <w:rsid w:val="00415574"/>
    <w:rsid w:val="004222A3"/>
    <w:rsid w:val="00422FCC"/>
    <w:rsid w:val="0042704C"/>
    <w:rsid w:val="00436524"/>
    <w:rsid w:val="00450DC2"/>
    <w:rsid w:val="00456659"/>
    <w:rsid w:val="00475B93"/>
    <w:rsid w:val="00476723"/>
    <w:rsid w:val="004768C1"/>
    <w:rsid w:val="0048641F"/>
    <w:rsid w:val="004A1816"/>
    <w:rsid w:val="004A3310"/>
    <w:rsid w:val="004A6484"/>
    <w:rsid w:val="004B5784"/>
    <w:rsid w:val="004B726F"/>
    <w:rsid w:val="004D6ACE"/>
    <w:rsid w:val="004D7A60"/>
    <w:rsid w:val="004E01D1"/>
    <w:rsid w:val="004E7CBB"/>
    <w:rsid w:val="00503ED5"/>
    <w:rsid w:val="00503EEA"/>
    <w:rsid w:val="00504936"/>
    <w:rsid w:val="0051614E"/>
    <w:rsid w:val="00517A36"/>
    <w:rsid w:val="00520B07"/>
    <w:rsid w:val="005257C4"/>
    <w:rsid w:val="00533A8C"/>
    <w:rsid w:val="00565F6C"/>
    <w:rsid w:val="00584DFD"/>
    <w:rsid w:val="005A3675"/>
    <w:rsid w:val="005B33DC"/>
    <w:rsid w:val="005D6A16"/>
    <w:rsid w:val="005D789C"/>
    <w:rsid w:val="005E6D3B"/>
    <w:rsid w:val="00602665"/>
    <w:rsid w:val="00604920"/>
    <w:rsid w:val="00624E91"/>
    <w:rsid w:val="00636325"/>
    <w:rsid w:val="00640C3F"/>
    <w:rsid w:val="00643855"/>
    <w:rsid w:val="006577EB"/>
    <w:rsid w:val="00673174"/>
    <w:rsid w:val="00674BBE"/>
    <w:rsid w:val="0069282D"/>
    <w:rsid w:val="006A2323"/>
    <w:rsid w:val="006B33BC"/>
    <w:rsid w:val="006E6859"/>
    <w:rsid w:val="006F4A28"/>
    <w:rsid w:val="006F6877"/>
    <w:rsid w:val="00712701"/>
    <w:rsid w:val="00714425"/>
    <w:rsid w:val="00727C44"/>
    <w:rsid w:val="007342C1"/>
    <w:rsid w:val="007471A0"/>
    <w:rsid w:val="00756564"/>
    <w:rsid w:val="00763FCC"/>
    <w:rsid w:val="007674FD"/>
    <w:rsid w:val="00767750"/>
    <w:rsid w:val="0078447B"/>
    <w:rsid w:val="00794C76"/>
    <w:rsid w:val="007A2144"/>
    <w:rsid w:val="007A433E"/>
    <w:rsid w:val="007B2E3D"/>
    <w:rsid w:val="007B4B3B"/>
    <w:rsid w:val="007B5C48"/>
    <w:rsid w:val="00804052"/>
    <w:rsid w:val="008050B0"/>
    <w:rsid w:val="00825156"/>
    <w:rsid w:val="00827D66"/>
    <w:rsid w:val="0084581E"/>
    <w:rsid w:val="0085175E"/>
    <w:rsid w:val="00862662"/>
    <w:rsid w:val="00865890"/>
    <w:rsid w:val="0088098B"/>
    <w:rsid w:val="00887F61"/>
    <w:rsid w:val="00890074"/>
    <w:rsid w:val="0089474B"/>
    <w:rsid w:val="008A46B2"/>
    <w:rsid w:val="008B4509"/>
    <w:rsid w:val="008D3EE0"/>
    <w:rsid w:val="008E2A7F"/>
    <w:rsid w:val="008E44FD"/>
    <w:rsid w:val="008E4FD7"/>
    <w:rsid w:val="00906A3A"/>
    <w:rsid w:val="00910E4E"/>
    <w:rsid w:val="0091579A"/>
    <w:rsid w:val="00926DD3"/>
    <w:rsid w:val="00931469"/>
    <w:rsid w:val="009328B2"/>
    <w:rsid w:val="00940289"/>
    <w:rsid w:val="00943885"/>
    <w:rsid w:val="00950C30"/>
    <w:rsid w:val="00953973"/>
    <w:rsid w:val="00956E4D"/>
    <w:rsid w:val="009632B7"/>
    <w:rsid w:val="009745E2"/>
    <w:rsid w:val="00983DDF"/>
    <w:rsid w:val="00990470"/>
    <w:rsid w:val="00993537"/>
    <w:rsid w:val="009A11E2"/>
    <w:rsid w:val="009B1AEC"/>
    <w:rsid w:val="009C2EB2"/>
    <w:rsid w:val="009C5925"/>
    <w:rsid w:val="009C7396"/>
    <w:rsid w:val="009E526F"/>
    <w:rsid w:val="00A0245B"/>
    <w:rsid w:val="00A11EBA"/>
    <w:rsid w:val="00A52261"/>
    <w:rsid w:val="00A64DBC"/>
    <w:rsid w:val="00A74B6B"/>
    <w:rsid w:val="00A8625B"/>
    <w:rsid w:val="00A86FF1"/>
    <w:rsid w:val="00A928F6"/>
    <w:rsid w:val="00A96921"/>
    <w:rsid w:val="00AC39EA"/>
    <w:rsid w:val="00AC57F6"/>
    <w:rsid w:val="00B036A7"/>
    <w:rsid w:val="00B03B77"/>
    <w:rsid w:val="00B06C62"/>
    <w:rsid w:val="00B11C1F"/>
    <w:rsid w:val="00B13344"/>
    <w:rsid w:val="00B17824"/>
    <w:rsid w:val="00B238BA"/>
    <w:rsid w:val="00B271F6"/>
    <w:rsid w:val="00B34292"/>
    <w:rsid w:val="00B36B3F"/>
    <w:rsid w:val="00B43644"/>
    <w:rsid w:val="00B57F6D"/>
    <w:rsid w:val="00B63A71"/>
    <w:rsid w:val="00B80198"/>
    <w:rsid w:val="00B87E68"/>
    <w:rsid w:val="00B902F9"/>
    <w:rsid w:val="00B92C33"/>
    <w:rsid w:val="00B96678"/>
    <w:rsid w:val="00BA52A9"/>
    <w:rsid w:val="00BA65B2"/>
    <w:rsid w:val="00BB343B"/>
    <w:rsid w:val="00BB36B8"/>
    <w:rsid w:val="00BB5A4A"/>
    <w:rsid w:val="00BD0EDD"/>
    <w:rsid w:val="00BD4207"/>
    <w:rsid w:val="00BD6B72"/>
    <w:rsid w:val="00BF535E"/>
    <w:rsid w:val="00BF7934"/>
    <w:rsid w:val="00C058CC"/>
    <w:rsid w:val="00C0732E"/>
    <w:rsid w:val="00C10313"/>
    <w:rsid w:val="00C1234A"/>
    <w:rsid w:val="00C1759C"/>
    <w:rsid w:val="00C252D9"/>
    <w:rsid w:val="00C26DDD"/>
    <w:rsid w:val="00C33978"/>
    <w:rsid w:val="00C50067"/>
    <w:rsid w:val="00C56F21"/>
    <w:rsid w:val="00C628CD"/>
    <w:rsid w:val="00C65C45"/>
    <w:rsid w:val="00C675CA"/>
    <w:rsid w:val="00C7444C"/>
    <w:rsid w:val="00C74BEF"/>
    <w:rsid w:val="00C7681C"/>
    <w:rsid w:val="00C82284"/>
    <w:rsid w:val="00C83703"/>
    <w:rsid w:val="00C94DBC"/>
    <w:rsid w:val="00C95B12"/>
    <w:rsid w:val="00CB2FF6"/>
    <w:rsid w:val="00CC7443"/>
    <w:rsid w:val="00CD2F17"/>
    <w:rsid w:val="00CF3151"/>
    <w:rsid w:val="00CF3F9E"/>
    <w:rsid w:val="00CF701B"/>
    <w:rsid w:val="00D02D2C"/>
    <w:rsid w:val="00D02D86"/>
    <w:rsid w:val="00D05FB6"/>
    <w:rsid w:val="00D10E90"/>
    <w:rsid w:val="00D11EEC"/>
    <w:rsid w:val="00D156CE"/>
    <w:rsid w:val="00D25949"/>
    <w:rsid w:val="00D37987"/>
    <w:rsid w:val="00D37A25"/>
    <w:rsid w:val="00D45E9F"/>
    <w:rsid w:val="00D662E9"/>
    <w:rsid w:val="00D7361A"/>
    <w:rsid w:val="00D91180"/>
    <w:rsid w:val="00DA57F2"/>
    <w:rsid w:val="00DB45AB"/>
    <w:rsid w:val="00DC1F30"/>
    <w:rsid w:val="00DC534A"/>
    <w:rsid w:val="00DD2422"/>
    <w:rsid w:val="00DD7DDE"/>
    <w:rsid w:val="00DF0747"/>
    <w:rsid w:val="00E0052B"/>
    <w:rsid w:val="00E03929"/>
    <w:rsid w:val="00E074DE"/>
    <w:rsid w:val="00E53104"/>
    <w:rsid w:val="00E65ACF"/>
    <w:rsid w:val="00E75A39"/>
    <w:rsid w:val="00E76E9A"/>
    <w:rsid w:val="00E81B1D"/>
    <w:rsid w:val="00EA2BA3"/>
    <w:rsid w:val="00EA4218"/>
    <w:rsid w:val="00EA7537"/>
    <w:rsid w:val="00EB4A9A"/>
    <w:rsid w:val="00EB6404"/>
    <w:rsid w:val="00ED12F8"/>
    <w:rsid w:val="00EE0F49"/>
    <w:rsid w:val="00EE2F9D"/>
    <w:rsid w:val="00EE36DE"/>
    <w:rsid w:val="00EF1849"/>
    <w:rsid w:val="00F05543"/>
    <w:rsid w:val="00F20DF8"/>
    <w:rsid w:val="00F346AA"/>
    <w:rsid w:val="00F43ADE"/>
    <w:rsid w:val="00F544D4"/>
    <w:rsid w:val="00F60A44"/>
    <w:rsid w:val="00F63A99"/>
    <w:rsid w:val="00F677B5"/>
    <w:rsid w:val="00F67F7E"/>
    <w:rsid w:val="00F80C11"/>
    <w:rsid w:val="00F80F77"/>
    <w:rsid w:val="00F829AC"/>
    <w:rsid w:val="00F91424"/>
    <w:rsid w:val="00FA107D"/>
    <w:rsid w:val="00FA33F3"/>
    <w:rsid w:val="00FB4759"/>
    <w:rsid w:val="00FB5B06"/>
    <w:rsid w:val="00FC7465"/>
    <w:rsid w:val="00FD1646"/>
    <w:rsid w:val="00FF7ED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801B003"/>
  <w15:docId w15:val="{3264643F-01FB-AA46-87FB-93AF0F564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91180"/>
    <w:rPr>
      <w:sz w:val="24"/>
      <w:szCs w:val="24"/>
    </w:rPr>
  </w:style>
  <w:style w:type="paragraph" w:styleId="Heading1">
    <w:name w:val="heading 1"/>
    <w:basedOn w:val="Normal"/>
    <w:next w:val="Normal"/>
    <w:qFormat/>
    <w:rsid w:val="00D91180"/>
    <w:pPr>
      <w:keepNext/>
      <w:ind w:left="720" w:firstLine="720"/>
      <w:outlineLvl w:val="0"/>
    </w:pPr>
    <w:rPr>
      <w:rFonts w:eastAsia="MS Mincho"/>
      <w:b/>
      <w:bCs/>
    </w:rPr>
  </w:style>
  <w:style w:type="paragraph" w:styleId="Heading2">
    <w:name w:val="heading 2"/>
    <w:basedOn w:val="Normal"/>
    <w:next w:val="Normal"/>
    <w:qFormat/>
    <w:rsid w:val="00D91180"/>
    <w:pPr>
      <w:keepNext/>
      <w:ind w:left="5760" w:firstLine="720"/>
      <w:jc w:val="center"/>
      <w:outlineLvl w:val="1"/>
    </w:pPr>
    <w:rPr>
      <w:rFonts w:eastAsia="MS Mincho"/>
      <w:b/>
      <w:bCs/>
    </w:rPr>
  </w:style>
  <w:style w:type="paragraph" w:styleId="Heading3">
    <w:name w:val="heading 3"/>
    <w:basedOn w:val="Normal"/>
    <w:next w:val="Normal"/>
    <w:qFormat/>
    <w:rsid w:val="00D91180"/>
    <w:pPr>
      <w:keepNext/>
      <w:suppressAutoHyphens/>
      <w:spacing w:before="40" w:after="60"/>
      <w:jc w:val="both"/>
      <w:outlineLvl w:val="2"/>
    </w:pPr>
    <w:rPr>
      <w:b/>
      <w:spacing w:val="-2"/>
      <w:lang w:val="fr-FR"/>
    </w:rPr>
  </w:style>
  <w:style w:type="paragraph" w:styleId="Heading4">
    <w:name w:val="heading 4"/>
    <w:basedOn w:val="Normal"/>
    <w:next w:val="Normal"/>
    <w:qFormat/>
    <w:rsid w:val="00D91180"/>
    <w:pPr>
      <w:keepNext/>
      <w:tabs>
        <w:tab w:val="left" w:pos="4680"/>
      </w:tabs>
      <w:outlineLvl w:val="3"/>
    </w:pPr>
    <w:rPr>
      <w:spacing w:val="-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rsid w:val="00D91180"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rsid w:val="00D9118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D91180"/>
  </w:style>
  <w:style w:type="paragraph" w:styleId="BodyText">
    <w:name w:val="Body Text"/>
    <w:basedOn w:val="Normal"/>
    <w:link w:val="BodyTextChar"/>
    <w:rsid w:val="00D45E9F"/>
    <w:pPr>
      <w:jc w:val="both"/>
    </w:pPr>
    <w:rPr>
      <w:rFonts w:ascii="Arial" w:hAnsi="Arial" w:cs="Arial"/>
      <w:sz w:val="20"/>
    </w:rPr>
  </w:style>
  <w:style w:type="table" w:styleId="TableGrid">
    <w:name w:val="Table Grid"/>
    <w:basedOn w:val="TableNormal"/>
    <w:rsid w:val="00D45E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03651C"/>
    <w:rPr>
      <w:color w:val="0000FF"/>
      <w:u w:val="single"/>
    </w:rPr>
  </w:style>
  <w:style w:type="paragraph" w:styleId="Header">
    <w:name w:val="header"/>
    <w:basedOn w:val="Normal"/>
    <w:rsid w:val="00C83703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link w:val="BalloonTextChar"/>
    <w:rsid w:val="003839E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839E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B3D41"/>
    <w:pPr>
      <w:ind w:left="720"/>
      <w:contextualSpacing/>
    </w:pPr>
  </w:style>
  <w:style w:type="paragraph" w:styleId="BodyText2">
    <w:name w:val="Body Text 2"/>
    <w:basedOn w:val="Normal"/>
    <w:link w:val="BodyText2Char"/>
    <w:rsid w:val="000E470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rsid w:val="000E470C"/>
    <w:rPr>
      <w:sz w:val="24"/>
      <w:szCs w:val="24"/>
    </w:rPr>
  </w:style>
  <w:style w:type="paragraph" w:styleId="BodyTextIndent">
    <w:name w:val="Body Text Indent"/>
    <w:basedOn w:val="Normal"/>
    <w:link w:val="BodyTextIndentChar"/>
    <w:rsid w:val="000E470C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0E470C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084F40"/>
    <w:rPr>
      <w:rFonts w:ascii="Arial" w:hAnsi="Arial" w:cs="Arial"/>
      <w:szCs w:val="24"/>
    </w:rPr>
  </w:style>
  <w:style w:type="paragraph" w:styleId="NormalWeb">
    <w:name w:val="Normal (Web)"/>
    <w:basedOn w:val="Normal"/>
    <w:uiPriority w:val="99"/>
    <w:unhideWhenUsed/>
    <w:rsid w:val="00EF1849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93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8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0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47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8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3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40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55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9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4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A8CB61-426D-4909-A518-7AB23E0AB1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622</Words>
  <Characters>355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PHYSICAL CHEMISTRY:</vt:lpstr>
    </vt:vector>
  </TitlesOfParts>
  <Company>bits</Company>
  <LinksUpToDate>false</LinksUpToDate>
  <CharactersWithSpaces>4166</CharactersWithSpaces>
  <SharedDoc>false</SharedDoc>
  <HLinks>
    <vt:vector size="6" baseType="variant">
      <vt:variant>
        <vt:i4>524345</vt:i4>
      </vt:variant>
      <vt:variant>
        <vt:i4>0</vt:i4>
      </vt:variant>
      <vt:variant>
        <vt:i4>0</vt:i4>
      </vt:variant>
      <vt:variant>
        <vt:i4>5</vt:i4>
      </vt:variant>
      <vt:variant>
        <vt:lpwstr>mailto:shariff@bitsdubai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PHYSICAL CHEMISTRY:</dc:title>
  <dc:creator>Ulysses R. Gotera</dc:creator>
  <cp:lastModifiedBy>Windows User</cp:lastModifiedBy>
  <cp:revision>3</cp:revision>
  <cp:lastPrinted>2019-08-19T06:00:00Z</cp:lastPrinted>
  <dcterms:created xsi:type="dcterms:W3CDTF">2023-08-05T05:04:00Z</dcterms:created>
  <dcterms:modified xsi:type="dcterms:W3CDTF">2023-08-11T05:27:00Z</dcterms:modified>
</cp:coreProperties>
</file>